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我国商业银行绿色信贷发展的问题以四大国有银行为例"/>
      <w:r>
        <w:t xml:space="preserve">我国商业银行绿色信贷发展的问题——以四大国有银行为例</w:t>
      </w:r>
      <w:bookmarkEnd w:id="20"/>
    </w:p>
    <w:p>
      <w:pPr>
        <w:pStyle w:val="Heading2"/>
      </w:pPr>
      <w:bookmarkStart w:id="21" w:name="一-绪论"/>
      <w:r>
        <w:t xml:space="preserve">一 绪论</w:t>
      </w:r>
      <w:bookmarkEnd w:id="21"/>
    </w:p>
    <w:p>
      <w:pPr>
        <w:pStyle w:val="Heading3"/>
      </w:pPr>
      <w:bookmarkStart w:id="22" w:name="研究背景"/>
      <w:r>
        <w:t xml:space="preserve">1.1研究背景</w:t>
      </w:r>
      <w:bookmarkEnd w:id="22"/>
    </w:p>
    <w:p>
      <w:pPr>
        <w:pStyle w:val="FirstParagraph"/>
      </w:pPr>
      <w:r>
        <w:t xml:space="preserve">在我国，四大国有银行是绿色信贷的主要实施者。然而，在绿色信贷的发展过程中，仍然存在着一些关键问题，这些问题直接影响着绿色信贷的效果和可持续性。</w:t>
      </w:r>
    </w:p>
    <w:p>
      <w:pPr>
        <w:pStyle w:val="BodyText"/>
      </w:pPr>
      <w:r>
        <w:t xml:space="preserve">绿色信贷政策体系的完善是一个关键问题。目前，我国的绿色信贷政策体系尚未完全建立，政策导向和监管措施不够明确，这导致部分银行在开展绿色信贷业务时存在一定的盲目性。绿色信贷的目标、范围和标准需要更加清晰明确，以便于银行准确理解和执行。</w:t>
      </w:r>
    </w:p>
    <w:p>
      <w:pPr>
        <w:pStyle w:val="BodyText"/>
      </w:pPr>
      <w:r>
        <w:t xml:space="preserve">绿色信贷的审批标准不统一也是一个重要问题。缺乏统一的标准和指导原则，会影响绿色信贷业务的开展效果。不同的银行可能会有不同的绿色信贷审批标准和流程，这可能会导致企业在申请绿色信贷时感到困惑和不公平。</w:t>
      </w:r>
    </w:p>
    <w:p>
      <w:pPr>
        <w:pStyle w:val="BodyText"/>
      </w:pPr>
      <w:r>
        <w:t xml:space="preserve">第三，绿色信贷的风险控制难度较大。由于绿色信贷通常涉及的环境保护和能源等领域，风险控制难度相对较大。如何有效地控制绿色信贷风险，保障银行资产安全，是绿色信贷发展面临的难题之一。</w:t>
      </w:r>
    </w:p>
    <w:p>
      <w:pPr>
        <w:pStyle w:val="BodyText"/>
      </w:pPr>
      <w:r>
        <w:t xml:space="preserve">绿色信贷的产品创新不足也是一個突出的問題。当前的绿色信贷主要集中在对环境的保护上，对社会和人类发展的关注则相对较少。为了更好地服务不同企业和项目，绿色信贷的产品创新是必要的。</w:t>
      </w:r>
    </w:p>
    <w:p>
      <w:pPr>
        <w:pStyle w:val="BodyText"/>
      </w:pPr>
      <w:r>
        <w:t xml:space="preserve">因此，针对这些问题，我国政府和监管部门应采取措施加以解决。例如，简化绿色信贷审批流程，为企业提供更为便捷的融资渠道；降低绿色信贷利率，降低企业的融资成本，增加企业申请绿色信贷的意愿；完善绿色信贷政策，明确绿色信贷的支持范围和标准，使企业更容易了解绿色信贷的政策内容和申请途径；加大绿色信贷政策扶持力度，推动我国绿色信贷事业的健康、可持续发展。</w:t>
      </w:r>
    </w:p>
    <w:p>
      <w:pPr>
        <w:pStyle w:val="Heading4"/>
      </w:pPr>
      <w:bookmarkStart w:id="23" w:name="研究目的"/>
      <w:r>
        <w:t xml:space="preserve">1.1.1研究目的</w:t>
      </w:r>
      <w:bookmarkEnd w:id="23"/>
    </w:p>
    <w:p>
      <w:pPr>
        <w:pStyle w:val="FirstParagraph"/>
      </w:pPr>
      <w:r>
        <w:t xml:space="preserve">在研究我国商业银行绿色信贷发展的问题时，本研究选择了四大国有银行为例。本研究的研究目的是揭示绿色信贷在国有商业银行的实施现状、存在问题及影响因素，以便为绿色信贷政策的制定和商业银行绿色信贷业务的发展提供科学的决策依据。</w:t>
      </w:r>
    </w:p>
    <w:p>
      <w:pPr>
        <w:pStyle w:val="BodyText"/>
      </w:pPr>
      <w:r>
        <w:t xml:space="preserve">在相关文献中，王帅在《中国市场绿色信贷政策分析》一文中指出，我国国有商业银行在绿色信贷方面存在较大的发展空间。然而，由于缺乏有效的激励机制，绿色信贷的推广和实施面临一定的困难。因此，本研究选择深入剖析四大国有银行绿色信贷发展的问题，揭示其中的障碍和挑战，以期为完善绿色信贷政策及提高绿色信贷业务水平提供参考。</w:t>
      </w:r>
    </w:p>
    <w:p>
      <w:pPr>
        <w:pStyle w:val="BodyText"/>
      </w:pPr>
      <w:r>
        <w:t xml:space="preserve">同时，本研究也希望探讨绿色信贷在国有商业银行的实施路径和策略。本研究希望通过研究，能够为实现绿色金融目标和推动生态文明建设提供有益的借鉴。因此，本研究的研究不仅局限于理论分析，还将结合实际情况，提出具体可行的建议和措施，以促进我国绿色信贷事业的健康发展。</w:t>
      </w:r>
    </w:p>
    <w:p>
      <w:pPr>
        <w:pStyle w:val="Heading4"/>
      </w:pPr>
      <w:bookmarkStart w:id="24" w:name="研究意义"/>
      <w:r>
        <w:t xml:space="preserve">1.1.2研究意义</w:t>
      </w:r>
      <w:bookmarkEnd w:id="24"/>
    </w:p>
    <w:p>
      <w:pPr>
        <w:pStyle w:val="FirstParagraph"/>
      </w:pPr>
      <w:r>
        <w:t xml:space="preserve">我国商业银行绿色信贷发展的问题主要体现在以下几个方面：绿色信贷认知和理念普及度不高。据问卷调查结果显示，部分受访者对绿色信贷的概念和重要性认识不足，这表明绿色信贷的普及和宣传还需加强。绿色信贷产品创新不够深入。尽管部分受访者表示绿色信贷产品创新主要通过产品类型和抵押担保方式实现，但仍有部分受访者表示不了解绿色信贷产品的核心理念和主要途径。此外，绿色信贷业务发展空间不足。问卷结果显示，部分受访者认为绿色信贷业务发展空间不足，这可能与绿色信贷的资源和政策支持有关。同时，内部制度管理不完善和缺乏政策支持也是当前绿色信贷业务发展中的瓶颈。</w:t>
      </w:r>
    </w:p>
    <w:p>
      <w:pPr>
        <w:pStyle w:val="BodyText"/>
      </w:pPr>
      <w:r>
        <w:t xml:space="preserve">以四大国有银行为例，其研究意义在于，这些银行在我国金融市场上占据重要地位，他们的绿色信贷发展情况反映了我国商业银行的整体状况。通过对四大国有银行的绿色信贷发展问题的研究，可以深入了解我国商业银行在绿色信贷方面的现状、挑战和机遇，为我国商业银行绿色信贷的发展提供有益的参考。同时，四大国有银行在我国金融市场上占据重要地位，他们的绿色信贷发展问题对整个金融市场的稳定性和发展具有重要影响。通过对四大国有银行的绿色信贷发展问题的研究，可以及时发现和解决其中的问题和风险，从而保障金融市场的稳定和发展。此外，四大国有银行是我国的重要经济支柱，他们的绿色信贷发展问题对我国的经济结构调整和转型升级具有重要意义。通过对四大国有银行的绿色信贷发展问题的研究，可以为我国的政策制定者和企业提供有关绿色信贷的信息和建议，从而推动我国经济结构的优化和升级。四大国有银行是我国商业银行的领导者，他们的绿色信贷发展问题对我国商业银行的发展方向和策略具有引领和示范作用。通过对四大国有银行的绿色信贷发展问题的研究，可以了解和掌握我国商业银行绿色信贷的发展趋势和方向，为我国商业银行的绿色信贷发展提供指导和启示。</w:t>
      </w:r>
    </w:p>
    <w:p>
      <w:pPr>
        <w:pStyle w:val="BodyText"/>
      </w:pPr>
      <w:r>
        <w:t xml:space="preserve">总而言之，以四大国有银行为例研究我国商业银行绿色信贷发展问题，具有重要的研究意义。通过对四大国有银行绿色信贷发展问题的深入研究，不仅可以揭示我国商业银行绿色信贷发展的现状、挑战和机遇，还可以为我国商业银行绿色信贷的发展提供有益的参考和建议，进而推动我国绿色信贷事业的更大发展。</w:t>
      </w:r>
    </w:p>
    <w:p>
      <w:pPr>
        <w:pStyle w:val="Heading3"/>
      </w:pPr>
      <w:bookmarkStart w:id="25" w:name="文献综述"/>
      <w:r>
        <w:t xml:space="preserve">1.2文献综述</w:t>
      </w:r>
      <w:bookmarkEnd w:id="25"/>
    </w:p>
    <w:p>
      <w:pPr>
        <w:pStyle w:val="FirstParagraph"/>
      </w:pPr>
      <w:r>
        <w:t xml:space="preserve">在对我国四大国有银行为例的绿色信贷发展问题的文献综述中，本研究可以看到学者们在研究过程中主要关注了五个方面的问题。他们发现我国绿色信贷政策体系尚不完善，虽然我国政府已经制定了一系列关于绿色信贷的政策和指导文件，但这些文件的执行力度和效果还有待提高。此外，部分商业银行可能对绿色信贷的重要性认识不足，对其投入较少，甚至存在一些抵触情绪。</w:t>
      </w:r>
    </w:p>
    <w:p>
      <w:pPr>
        <w:pStyle w:val="BodyText"/>
      </w:pPr>
      <w:r>
        <w:t xml:space="preserve">学者们关注了绿色信贷的风险控制问题。他们发现，绿色信贷项目通常具有较高的风险，因此，如何有效地控制绿色信贷风险，保障银行资产安全，是绿色信贷发展面临的难题之一。</w:t>
      </w:r>
    </w:p>
    <w:p>
      <w:pPr>
        <w:pStyle w:val="BodyText"/>
      </w:pPr>
      <w:r>
        <w:t xml:space="preserve">第三，学者们指出，我国绿色信贷产品创新不足。目前，绿色信贷产品的主要形式为个人消费类贷款，而在工业领域，绿色信贷产品的种类相对较少。此外，绿色信贷产品的利率和还款期限等方面的设计，也需要更加灵活和具有吸引力。</w:t>
      </w:r>
    </w:p>
    <w:p>
      <w:pPr>
        <w:pStyle w:val="BodyText"/>
      </w:pPr>
      <w:r>
        <w:t xml:space="preserve">第四，学者们认为，我国绿色信贷的政策体系和监管机制不够完善。他们研究发现，我国尚未建立完善的绿色信贷政策体系，缺乏对商业银行绿色信贷行为的有效约束和激励机制。同时，绿色信贷的监管力度也有待加强，以防止道德风险和信息不对称等问题。</w:t>
      </w:r>
    </w:p>
    <w:p>
      <w:pPr>
        <w:pStyle w:val="BodyText"/>
      </w:pPr>
      <w:r>
        <w:t xml:space="preserve">学者们强调了绿色信贷的人才培养和激励机制不够健全。他们发现，商业银行在绿色信贷领域的专业人才短缺，且现有人才的技能和知识结构亟待改善。同时，绿色信贷领域的职业发展路径不清晰，缺乏足够的激励机制，使得人才流失的可能性较大。</w:t>
      </w:r>
    </w:p>
    <w:p>
      <w:pPr>
        <w:pStyle w:val="BodyText"/>
      </w:pPr>
      <w:r>
        <w:t xml:space="preserve">总的来说，我国商业银行绿色信贷发展存在的问题主要包括绿色信贷政策体系不完善、绿色信贷风险控制问题、绿色信贷产品创新不足、政策体系和监管机制不够完善以及人才培养和激励机制不够健全。这些问题无疑阻碍了绿色信贷的健康发展，需要本研究进一步研究和探讨。</w:t>
      </w:r>
    </w:p>
    <w:p>
      <w:pPr>
        <w:pStyle w:val="Heading4"/>
      </w:pPr>
      <w:bookmarkStart w:id="26" w:name="国内文献综述"/>
      <w:r>
        <w:t xml:space="preserve">1.2.1国内文献综述</w:t>
      </w:r>
      <w:bookmarkEnd w:id="26"/>
    </w:p>
    <w:p>
      <w:pPr>
        <w:pStyle w:val="FirstParagraph"/>
      </w:pPr>
      <w:r>
        <w:t xml:space="preserve">我国商业银行绿色信贷发展是当前研究的一个热点问题。在过去的几年里，许多学者对这一问题进行了深入的研究。以下是对其中几篇文献的综述和分析。</w:t>
      </w:r>
    </w:p>
    <w:p>
      <w:pPr>
        <w:pStyle w:val="BodyText"/>
      </w:pPr>
      <w:r>
        <w:t xml:space="preserve">李依霖在其文章《论商业银行绿色信贷业务的发展》中，对商业银行绿色信贷业务的发展进行了探讨。文章从绿色信贷的概念、发展背景和商业银行绿色信贷业务的现状等方面进行了详细的分析。通过对我国商业银行绿色信贷业务的发展现状进行研究，文章提出了一些改进和完善的建议，为商业银行绿色信贷业务的发展提供了一定的参考。</w:t>
      </w:r>
    </w:p>
    <w:p>
      <w:pPr>
        <w:pStyle w:val="BodyText"/>
      </w:pPr>
      <w:r>
        <w:t xml:space="preserve">郝会会和李思琪在《绿色信贷背景下商业银行竞争力分析》一文中，通过对商业银行竞争力的分析，探讨了绿色信贷背景下商业银行的竞争力问题。文章通过对商业银行竞争力的影响因素进行研究，提出了一些提高商业银行竞争力的策略和建议。研究结果表明，绿色信贷对商业银行竞争力具有积极的影响，可以提高商业银行的市场份额和盈利能力。</w:t>
      </w:r>
    </w:p>
    <w:p>
      <w:pPr>
        <w:pStyle w:val="BodyText"/>
      </w:pPr>
      <w:r>
        <w:t xml:space="preserve">张智博、马新睿、程珺昳等在《商业银行信贷与投资对绿色金融的影响研究》一文中，通过对商业银行信贷和投资对绿色金融的影响进行研究，探讨了商业银行在绿色金融领域的作用。研究结果表明，商业银行的信贷和投资对绿色金融的发展具有重要的影响，可以促进绿色金融的发展和可持续经济的增长。</w:t>
      </w:r>
    </w:p>
    <w:p>
      <w:pPr>
        <w:pStyle w:val="BodyText"/>
      </w:pPr>
      <w:r>
        <w:t xml:space="preserve">黄永兴和沈紫君在《商业银行研究现状及热点——基于CiteSpace的文献计量分析》一文中，通过对商业银行研究现状和热点的文献计量分析，总结了近年来商业银行研究的主要方向和热点问题。研究结果表明，绿色信贷是当前商业银行研究的一个重要热点问题，对商业银行的发展和可持续经济的增长具有重要意义。</w:t>
      </w:r>
    </w:p>
    <w:p>
      <w:pPr>
        <w:pStyle w:val="BodyText"/>
      </w:pPr>
      <w:r>
        <w:t xml:space="preserve">以上几篇文献综述了我国商业银行绿色信贷发展的问题，从不同的角度对其进行了研究和分析。这些研究为我们深入了解商业银行绿色信贷发展的现状和问题提供了重要的参考和借鉴。然而，还需要进一步的研究来完善和提高商业银行绿色信贷业务的发展。</w:t>
      </w:r>
    </w:p>
    <w:p>
      <w:pPr>
        <w:pStyle w:val="Heading4"/>
      </w:pPr>
      <w:bookmarkStart w:id="27" w:name="国外文献综述"/>
      <w:r>
        <w:t xml:space="preserve">1.2.2国外文献综述</w:t>
      </w:r>
      <w:bookmarkEnd w:id="27"/>
    </w:p>
    <w:p>
      <w:pPr>
        <w:pStyle w:val="FirstParagraph"/>
      </w:pPr>
      <w:r>
        <w:t xml:space="preserve">我国商业银行绿色信贷发展是一个备受关注的话题，近年来在国内外学术界引起了广泛的讨论和研究。本文将以四大国有银行为例，综述国外文献中关于我国商业银行绿色信贷发展的问题。</w:t>
      </w:r>
    </w:p>
    <w:p>
      <w:pPr>
        <w:pStyle w:val="BodyText"/>
      </w:pPr>
      <w:r>
        <w:t xml:space="preserve">首先，Hu等人（2020）通过理论机制和实证分析，研究了绿色信贷对我国产业结构的影响。研究发现，绿色信贷的引入可以促进我国产业结构的转型升级，推动绿色产业的发展。</w:t>
      </w:r>
    </w:p>
    <w:p>
      <w:pPr>
        <w:pStyle w:val="BodyText"/>
      </w:pPr>
      <w:r>
        <w:t xml:space="preserve">接着，Xu和Li（2020）研究了绿色信贷政策和发展对不同类型企业的债务融资成本和期限的非对称影响。研究结果表明，绿色信贷政策和发展对不同类型企业的债务融资成本和期限产生了不同的影响，这对于制定差异化的绿色信贷政策具有重要的启示。</w:t>
      </w:r>
    </w:p>
    <w:p>
      <w:pPr>
        <w:pStyle w:val="BodyText"/>
      </w:pPr>
      <w:r>
        <w:t xml:space="preserve">此外，He等人（2019）基于我国150家上市公司的实证分析，研究了绿色信贷、可再生能源投资和绿色经济发展之间的关系。研究发现，绿色信贷对于推动可再生能源投资和绿色经济发展具有积极的影响。</w:t>
      </w:r>
    </w:p>
    <w:p>
      <w:pPr>
        <w:pStyle w:val="BodyText"/>
      </w:pPr>
      <w:r>
        <w:t xml:space="preserve">Lv等人（2023）研究了绿色信贷政策对企业绿色生产效率的影响。研究结果显示，绿色信贷政策可以提高企业的绿色生产效率，促进企业的可持续发展。</w:t>
      </w:r>
    </w:p>
    <w:p>
      <w:pPr>
        <w:pStyle w:val="BodyText"/>
      </w:pPr>
      <w:r>
        <w:t xml:space="preserve">最后，Aizawa和Yang（2010）研究了中国银行在环境整治方面的动员情况。研究发现，中国银行通过绿色信贷和绿色刺激政策的引入，推动了银行在环境整治方面的积极参与，促进了绿色革命的发展。</w:t>
      </w:r>
    </w:p>
    <w:p>
      <w:pPr>
        <w:pStyle w:val="BodyText"/>
      </w:pPr>
      <w:r>
        <w:t xml:space="preserve">综上所述，国外文献中的研究表明，我国商业银行绿色信贷发展对于推动产业结构转型升级、降低企业债务融资成本、促进可再生能源投资和绿色经济发展、提高企业绿色生产效率等方面具有积极的影响。然而，仍然需要进一步研究和探索，以完善我国商业银行绿色信贷发展的政策和机制。</w:t>
      </w:r>
    </w:p>
    <w:p>
      <w:pPr>
        <w:pStyle w:val="Heading2"/>
      </w:pPr>
      <w:bookmarkStart w:id="28" w:name="二-四大国有银行背景介绍及绿色信贷绩效"/>
      <w:r>
        <w:t xml:space="preserve">二 四大国有银行背景介绍及绿色信贷绩效</w:t>
      </w:r>
      <w:bookmarkEnd w:id="28"/>
    </w:p>
    <w:p>
      <w:pPr>
        <w:pStyle w:val="Heading2"/>
      </w:pPr>
      <w:bookmarkStart w:id="29" w:name="四大国有银行简况"/>
      <w:r>
        <w:t xml:space="preserve">2.1四大国有银行简况</w:t>
      </w:r>
      <w:bookmarkEnd w:id="29"/>
    </w:p>
    <w:p>
      <w:pPr>
        <w:pStyle w:val="Heading3"/>
      </w:pPr>
      <w:bookmarkStart w:id="30" w:name="绿色信贷概括"/>
      <w:r>
        <w:t xml:space="preserve">2.2绿色信贷概括</w:t>
      </w:r>
      <w:bookmarkEnd w:id="30"/>
    </w:p>
    <w:p>
      <w:pPr>
        <w:pStyle w:val="FirstParagraph"/>
      </w:pPr>
      <w:r>
        <w:t xml:space="preserve">绿色信贷概括是一种以环保和可持续发展为目标的信贷业务，其资金主要用于支持符合环保政策和可持续发展要求的项目。在我国，四大国有银行，即中国工商银行、中国农业银行、中国银行和中国建设银行，在绿色信贷发展方面存在一些问题和挑战。</w:t>
      </w:r>
    </w:p>
    <w:p>
      <w:pPr>
        <w:pStyle w:val="BodyText"/>
      </w:pPr>
      <w:r>
        <w:t xml:space="preserve">在研究过程中，本研究关注到绿色信贷在这些银行的具体表现和问题，对其进行了全面的分析和探讨。从绿色信贷的认知度和重视程度来看，尽管我国已经提出了绿色发展理念，但在银行的实际操作中，绿色信贷的占比仍然较低，这与国际先进水平相比还有很大的差距。绿色的概念不仅限于环境友好，还包括社会的公平和公正，但是当前的绿色信贷还主要停留在对环境的保护上，而对于社会和人类发展的关注则相对较少。四大国有银行在绿色信贷的认知和重视程度方面也存在差异，需要进一步加强绿色信贷的推广和实施。</w:t>
      </w:r>
    </w:p>
    <w:p>
      <w:pPr>
        <w:pStyle w:val="BodyText"/>
      </w:pPr>
      <w:r>
        <w:t xml:space="preserve">从绿色信贷的政策支持和实施力度来看，虽然我国政府已经出台了一系列的支持政策，包括税收优惠和低利率贷款等，但这些政策并没有很好地落实到位，银行的执行力度有待加强。同时，绿色信贷的审批标准也需要进一步明确和完善，以保证绿色信贷真正用于推动绿色发展。</w:t>
      </w:r>
    </w:p>
    <w:p>
      <w:pPr>
        <w:pStyle w:val="BodyText"/>
      </w:pPr>
      <w:r>
        <w:t xml:space="preserve">从绿色信贷的风险控制和监管机制来看，由于绿色信贷的特点，它的风险相对于传统信贷来说可能更大，因此需要更加完善的监管机制和风险控制措施。然而，当前的绿色信贷监管机制还不够完善，这对绿色信贷的发展造成了制约。</w:t>
      </w:r>
    </w:p>
    <w:p>
      <w:pPr>
        <w:pStyle w:val="BodyText"/>
      </w:pPr>
      <w:r>
        <w:t xml:space="preserve">从绿色信贷的产品创新和业务模式来看，当前的绿色信贷产品主要以贷款为主，缺乏多元化的业务模式，无法满足不同企业和项目的融资需求。因此，绿色信贷的产品创新和业务模式需要进一步丰富和完善。</w:t>
      </w:r>
    </w:p>
    <w:p>
      <w:pPr>
        <w:pStyle w:val="BodyText"/>
      </w:pPr>
      <w:r>
        <w:t xml:space="preserve">总的来说，我国商业银行绿色信贷发展面临的主要问题包括绿色信贷的认知度和重视程度不够，政策支持和实施力度不够，绿色信贷的风险控制和监管机制不够健全，以及绿色信贷的产品创新和业务模式不够多样化等。四大国有银行作为我国的主要贷款对象，他们的绿色信贷发展问题直接关系到我国的经济增长和社会进步。因此，通过深入研究和改革，可以从政策、技术、管理和市场等多方面推动我国绿色信贷事业的健康发展。这是本研究在研究过程中的一个重要部分。</w:t>
      </w:r>
    </w:p>
    <w:p>
      <w:pPr>
        <w:pStyle w:val="Heading4"/>
      </w:pPr>
      <w:bookmarkStart w:id="31" w:name="绿色信贷定义与政策解读"/>
      <w:r>
        <w:t xml:space="preserve">2.2.1绿色信贷定义与政策解读</w:t>
      </w:r>
      <w:bookmarkEnd w:id="31"/>
    </w:p>
    <w:p>
      <w:pPr>
        <w:pStyle w:val="FirstParagraph"/>
      </w:pPr>
      <w:r>
        <w:t xml:space="preserve">绿色信贷是一种以环境保护和可持续发展为目标的信贷业务，其核心在于支持那些具有环境和资源效益的项目和企业。在我国，绿色信贷政策旨在通过提供优惠贷款利率、税收减免等手段，鼓励金融机构投资绿色产业，从而促进绿色经济的发展。</w:t>
      </w:r>
    </w:p>
    <w:p>
      <w:pPr>
        <w:pStyle w:val="BodyText"/>
      </w:pPr>
      <w:r>
        <w:t xml:space="preserve">我国四大国有商业银行作为我国金融体系的重要组成部分，他们的绿色信贷发展情况直接影响到整个行业的发展趋势和效果。因此，深入研究四大国有银行绿色信贷发展问题，有助于本研究更好地了解我国商业银行绿色信贷发展的现状和挑战，为政策制定者和金融机构提供参考依据。</w:t>
      </w:r>
    </w:p>
    <w:p>
      <w:pPr>
        <w:pStyle w:val="BodyText"/>
      </w:pPr>
      <w:r>
        <w:t xml:space="preserve">对于绿色信贷的定义，我国《绿色信贷指引》明确指出，绿色信贷是指金融机构按照环保、节能、绿色、低碳的原则，对符合环保要求、有利于实现绿色经济发展的项目和企业提供的信贷服务。简单来说，就是将环境因素纳入到信贷决策过程中，以鼓励和引导资金投向绿色产业。</w:t>
      </w:r>
    </w:p>
    <w:p>
      <w:pPr>
        <w:pStyle w:val="BodyText"/>
      </w:pPr>
      <w:r>
        <w:t xml:space="preserve">绿色信贷政策框架主要包括以下两个方面：一是绿色信贷的定义和分类，二是绿色信贷的政策框架和支持措施。在绿色信贷政策框架方面，《绿色信贷指引》明确了绿色信贷的概念、原则和分类，为绿色信贷业务提供了指导。根据该指引，绿色信贷可以分为三类：环保项目贷款、节能减排项目贷款和绿色消费贷款。而在绿色信贷政策支持措施方面，我国政府出台了一系列优惠政策，以鼓励金融机构投资绿色产业。例如，金融机构开展绿色信贷业务可以享受低利率、税收减免等优惠政策；此外，政府还为绿色信贷业务提供了一定的风险保障，金融机构在绿色信贷业务中发生的损失，可以获得政府的补偿和救助。</w:t>
      </w:r>
    </w:p>
    <w:p>
      <w:pPr>
        <w:pStyle w:val="BodyText"/>
      </w:pPr>
      <w:r>
        <w:t xml:space="preserve">总的来说，绿色信贷是一种以环境保护和可持续发展为目标的信贷业务，我国四大国有商业银行在推动绿色信贷发展过程中，需要加强对绿色信贷政策的理解和执行，加大对绿色信贷产品的创新和研发，完善绿色信贷风险控制机制。同时，他们还需要加强与政府、企业和民间组织的合作，共同推动绿色金融体系的建设和完善。</w:t>
      </w:r>
    </w:p>
    <w:p>
      <w:pPr>
        <w:pStyle w:val="Heading4"/>
      </w:pPr>
      <w:bookmarkStart w:id="32" w:name="四大国有银行绿色信贷发展分析"/>
      <w:r>
        <w:t xml:space="preserve">2.2.2四大国有银行绿色信贷发展分析</w:t>
      </w:r>
      <w:bookmarkEnd w:id="32"/>
    </w:p>
    <w:p>
      <w:pPr>
        <w:pStyle w:val="FirstParagraph"/>
      </w:pPr>
      <w:r>
        <w:t xml:space="preserve">为了全面深入地分析我国商业银行绿色信贷发展问题，本研究需要从多个角度考察四大国有银行绿色信贷的发展情况。以下是对四大国有银行绿色信贷发展情况的几个方面进行分析：</w:t>
      </w:r>
    </w:p>
    <w:p>
      <w:pPr>
        <w:numPr>
          <w:ilvl w:val="0"/>
          <w:numId w:val="1001"/>
        </w:numPr>
      </w:pPr>
      <w:r>
        <w:t xml:space="preserve">绿色信贷市场份额：四大国有银行在我国绿色信贷市场中占据主导地位。虽然政府和银行都积极推动绿色信贷的发展，但由于绿色信贷风险相对较高以及银行的逐利性，绿色信贷市场份额仍然较低。通过对比四大国有银行与全国其他银行业务份额的变化，可以进一步了解其在绿色信贷领域的表现及优势和劣势。</w:t>
      </w:r>
    </w:p>
    <w:p>
      <w:pPr>
        <w:numPr>
          <w:ilvl w:val="0"/>
          <w:numId w:val="1001"/>
        </w:numPr>
      </w:pPr>
      <w:r>
        <w:t xml:space="preserve">绿色信贷贷款利率和贷款期限：四大国有银行在绿色信贷贷款利率和贷款期限方面相对较低。这可能会对银行在绿色信贷业务中缺乏足够的动力。因此，研究应关注四大国有银行在这一方面的具体做法及其影响因素，并提出改进建议。</w:t>
      </w:r>
    </w:p>
    <w:p>
      <w:pPr>
        <w:numPr>
          <w:ilvl w:val="0"/>
          <w:numId w:val="1001"/>
        </w:numPr>
      </w:pPr>
      <w:r>
        <w:t xml:space="preserve">绿色信贷审慎评估机制：四大国有银行在绿色信贷审慎评估机制方面存在一定问题。当前的绿色信贷审慎评估机制主要依赖于医生的评估，缺乏客观性和科学性。对此，研究可以探讨建立更为严谨的评估体系，提高评估的科学性和准确性。</w:t>
      </w:r>
    </w:p>
    <w:p>
      <w:pPr>
        <w:numPr>
          <w:ilvl w:val="0"/>
          <w:numId w:val="1001"/>
        </w:numPr>
      </w:pPr>
      <w:r>
        <w:t xml:space="preserve">绿色信贷业务创新能力：四大国有银行在绿色信贷业务创新能力方面相对滞后。大部分银行的绿色信贷业务仍停留在传统的融资模式，缺乏新颖的业务模式和创新。对此，研究可以从产品设计、服务模式、客户关系管理等方面提出创新策略，以提升四大国有银行在绿色信贷领域的竞争力。</w:t>
      </w:r>
    </w:p>
    <w:p>
      <w:pPr>
        <w:numPr>
          <w:ilvl w:val="0"/>
          <w:numId w:val="1001"/>
        </w:numPr>
      </w:pPr>
      <w:r>
        <w:t xml:space="preserve">政策支持与监管：四大国有银行在绿色信贷发展过程中，政策支持和监管的作用不容忽视。研究应关注政府及监管部门在推动绿色信贷发展方面的政策举措和成效，同时评估四大国有银行在这一方面的响应程度及改进空间。</w:t>
      </w:r>
    </w:p>
    <w:p>
      <w:pPr>
        <w:pStyle w:val="FirstParagraph"/>
      </w:pPr>
      <w:r>
        <w:t xml:space="preserve">通过对以上几个方面的综合分析，本研究可以全面了解四大国有银行绿色信贷的发展情况，从而为进一步优化我国商业银行绿色信贷发展提供有益的参考。</w:t>
      </w:r>
    </w:p>
    <w:p>
      <w:pPr>
        <w:pStyle w:val="Heading2"/>
      </w:pPr>
      <w:bookmarkStart w:id="33" w:name="三-绿色信贷相关理论基础"/>
      <w:r>
        <w:t xml:space="preserve">三 绿色信贷相关理论基础</w:t>
      </w:r>
      <w:bookmarkEnd w:id="33"/>
    </w:p>
    <w:p>
      <w:pPr>
        <w:pStyle w:val="Heading3"/>
      </w:pPr>
      <w:bookmarkStart w:id="34" w:name="社会责任理论"/>
      <w:r>
        <w:t xml:space="preserve">3.1社会责任理论</w:t>
      </w:r>
      <w:bookmarkEnd w:id="34"/>
    </w:p>
    <w:p>
      <w:pPr>
        <w:pStyle w:val="FirstParagraph"/>
      </w:pPr>
      <w:r>
        <w:t xml:space="preserve">在以我国四大国有银行为例的绿色信贷发展问题中，社会责任理论是如何应用的？这是一个值得深入探讨的问题。从上述参考文献中，本研究可以看出，社会责任理论在绿色信贷中的应用主要表现在以下几个方面：</w:t>
      </w:r>
    </w:p>
    <w:p>
      <w:pPr>
        <w:pStyle w:val="BodyText"/>
      </w:pPr>
      <w:r>
        <w:t xml:space="preserve">通过绿色信贷的激励机制，银行可以促使企业在生产过程中减少能源消耗和污染物排放，提高资源利用效率。这不仅有助于保护环境，也是对企业社会责任的一种肯定。例如，银行可以通过设定绿色信贷政策，对符合环保要求的企业给予贷款优惠，对不符合要求的企业则进行惩罚。这样，银行就可以引导企业向环保方向发展，实现绿色信贷的目标。</w:t>
      </w:r>
    </w:p>
    <w:p>
      <w:pPr>
        <w:pStyle w:val="BodyText"/>
      </w:pPr>
      <w:r>
        <w:t xml:space="preserve">绿色信贷还可以鼓励企业投资绿色技术和绿色产品，推动其实现绿色发展和可持续发展。银行可以通过提供绿色技术的贷款，支持企业研发和生产绿色产品，提高企业的技术水平和市场竞争力。</w:t>
      </w:r>
    </w:p>
    <w:p>
      <w:pPr>
        <w:pStyle w:val="BodyText"/>
      </w:pPr>
      <w:r>
        <w:t xml:space="preserve">社会责任理论在绿色信贷中的运用还可以提高企业的声誉和品牌价值，进而吸引更多的客户和投资者。银行可以通过对企业的环保行为进行评估，将企业的环保信息和信用评级纳入到银行的信用体系中，提高企业在市场上的信誉度。</w:t>
      </w:r>
    </w:p>
    <w:p>
      <w:pPr>
        <w:pStyle w:val="BodyText"/>
      </w:pPr>
      <w:r>
        <w:t xml:space="preserve">社会责任理论还可以帮助银行扩大绿色信贷业务的市场规模。通过对企业的绿色行为进行认可，银行可以提高绿色信贷的占比，从而扩大绿色信贷的业务范围，实现绿色信贷的可持续发展。</w:t>
      </w:r>
    </w:p>
    <w:p>
      <w:pPr>
        <w:pStyle w:val="BodyText"/>
      </w:pPr>
      <w:r>
        <w:t xml:space="preserve">总的来说，社会责任理论在绿色信贷中的应用，不仅可以推动企业的环保行为，提高企业的市场竞争力，还可以提高银行的绿色信贷业务规模，实现绿色信贷的可持续发展。</w:t>
      </w:r>
    </w:p>
    <w:p>
      <w:pPr>
        <w:pStyle w:val="Heading3"/>
      </w:pPr>
      <w:bookmarkStart w:id="35" w:name="声誉效应理论"/>
      <w:r>
        <w:t xml:space="preserve">3.2声誉效应理论</w:t>
      </w:r>
      <w:bookmarkEnd w:id="35"/>
    </w:p>
    <w:p>
      <w:pPr>
        <w:pStyle w:val="FirstParagraph"/>
      </w:pPr>
      <w:r>
        <w:t xml:space="preserve">在深入探讨我国四大国有银行为例的绿色信贷发展问题时，本研究可以从另一个角度来审视声誉效应理论在这个过程中的重要作用。该理论主张，金融机构的形象和声誉对其业务发展和吸引客户具有深远影响。具体来说，四大国有银行在绿色信贷发展上的成功实践，正是通过积极推广绿色信贷、树立企业形象、吸引更多客户以及获得学术界的认可等多个环节，共同发挥了声誉效应理论的作用。</w:t>
      </w:r>
    </w:p>
    <w:p>
      <w:pPr>
        <w:pStyle w:val="BodyText"/>
      </w:pPr>
      <w:r>
        <w:t xml:space="preserve">四大国有银行通过积极推广绿色信贷，向市场和社会传递出对环保和可持续发展的坚定承诺。这种对可持续发展的执着追求和公开承诺，有助于塑造银行的企业形象，使其在竞争激烈的市场中脱颖而出。这种独特的企业形象，同时也吸引了更多寻求可持续发展的客户，从而提高了银行的市场份额和客户满意度。在这个过程中，绿色信贷成为了银行与客户之间建立起信任关系的桥梁，进一步巩固了银行的声誉。</w:t>
      </w:r>
    </w:p>
    <w:p>
      <w:pPr>
        <w:pStyle w:val="BodyText"/>
      </w:pPr>
      <w:r>
        <w:t xml:space="preserve">四大国有银行在绿色信贷方面的成功经验为其他金融机构提供了借鉴和学习的机会。这种成功的案例效应使得更多的银行开始关注绿色信贷业务，进而推动了整个行业的发展。在这个过程中，四大国有银行不仅通过自身的行为，影响了市场的认知和态度，也通过积极的宣传和推广，提升了绿色信贷在整个社会中的地位。这种正向的因果关系进一步强化了银行在绿色信贷领域的声誉，为它们带来了更多的业务增长和利润来源。</w:t>
      </w:r>
    </w:p>
    <w:p>
      <w:pPr>
        <w:pStyle w:val="BodyText"/>
      </w:pPr>
      <w:r>
        <w:t xml:space="preserve">四大国有银行在绿色信贷中所取得的成功也得到了学术界的认可。许多研究者围绕绿色信贷与银行声誉之间的关系进行了深入研究，为本研究提供了丰富的理论和实证依据。这些研究成果强调了绿色信贷在塑造银行形象和增强市场竞争力方面的重要性，为我国商业银行在绿色信贷领域的持续发展提供了有力的理论支持。这种学术的认可，无疑又进一步增强了四大国有银行在绿色信贷领域的声誉。</w:t>
      </w:r>
    </w:p>
    <w:p>
      <w:pPr>
        <w:pStyle w:val="BodyText"/>
      </w:pPr>
      <w:r>
        <w:t xml:space="preserve">因此，综合来看，在我国四大国有银行为例的绿色信贷发展问题中，声誉效应理论起到了关键性的作用。通过积极推广绿色信贷、树立企业形象、吸引更多客户以及获得学术界的认可等多个环节，四大国有银行成功地推动了绿色信贷业务的发展，为其他金融机构提供了有益的参考和启示。</w:t>
      </w:r>
    </w:p>
    <w:p>
      <w:pPr>
        <w:pStyle w:val="Heading3"/>
      </w:pPr>
      <w:bookmarkStart w:id="36" w:name="成本管理理论"/>
      <w:r>
        <w:t xml:space="preserve">3.3成本管理理论</w:t>
      </w:r>
      <w:bookmarkEnd w:id="36"/>
    </w:p>
    <w:p>
      <w:pPr>
        <w:pStyle w:val="FirstParagraph"/>
      </w:pPr>
      <w:r>
        <w:t xml:space="preserve">在我国，四大国有银行是推动绿色信贷发展的重要力量。然而，绿色信贷在实践中面临着诸多挑战，如何理解和应用成本管理理论成为了一个关键问题。</w:t>
      </w:r>
    </w:p>
    <w:p>
      <w:pPr>
        <w:pStyle w:val="BodyText"/>
      </w:pPr>
      <w:r>
        <w:t xml:space="preserve">成本管理理论主要关注如何在保持企业竞争力和平衡利益的同时，实现成本的最小化或最大化。对于绿色信贷发展而言，成本管理理论可以帮助银行更好地评估和管理绿色信贷的成本，从而更有效地推动绿色信贷业务的发展。具体来说，银行需要综合考虑绿色信贷的成本，包括直接成本和间接成本。只有当这些成本得到合理控制，绿色信贷才能真正发挥其应有的作用。</w:t>
      </w:r>
    </w:p>
    <w:p>
      <w:pPr>
        <w:pStyle w:val="BodyText"/>
      </w:pPr>
      <w:r>
        <w:t xml:space="preserve">银行还需要建立健全绿色信贷的内部控制制度，确保绿色信贷资金的安全和有效使用。这需要银行在决策过程中，建立完善的成本管理体系，对绿色信贷的成本进行有效的控制和跟踪。同时，还需要有专门的部门或者人员负责绿色信贷的成本管理和风险评估，确保绿色信贷的合规性和有效性。</w:t>
      </w:r>
    </w:p>
    <w:p>
      <w:pPr>
        <w:pStyle w:val="BodyText"/>
      </w:pPr>
      <w:r>
        <w:t xml:space="preserve">通过采用大数据分析和人工智能等技术手段，银行可以更准确地预测绿色信贷的风险和收益，进一步提高绿色信贷的决策效率。这些技术手段可以帮助银行在绿色信贷的决策过程中，更加科学和精确地判断各种可能的影响因素，避免因人为因素导致的不必要的损失。</w:t>
      </w:r>
    </w:p>
    <w:p>
      <w:pPr>
        <w:pStyle w:val="BodyText"/>
      </w:pPr>
      <w:r>
        <w:t xml:space="preserve">成本管理理论还可以帮助银行优化绿色信贷的产品和服务。例如，银行可以根据绿色信贷客户的特定需求，设计定制化的绿色信贷产品，从而提高绿色信贷的吸引力。同时，银行还可以通过提供优质的绿色信贷服务，增强客户满意度，从而促进绿色信贷业务的发展。</w:t>
      </w:r>
    </w:p>
    <w:p>
      <w:pPr>
        <w:pStyle w:val="BodyText"/>
      </w:pPr>
      <w:r>
        <w:t xml:space="preserve">总的来说，在我国四大国有银行为例的绿色信贷发展问题上，理解和应用成本管理理论是一个全方位的过程，涉及到绿色信贷的成本评估、控制制度和决策效率等多个环节。只有当这些环节都得到妥善处理，绿色信贷才能真正发挥出其应有的作用，为我国绿色经济的发展和环境保护作出积极贡献。</w:t>
      </w:r>
    </w:p>
    <w:p>
      <w:pPr>
        <w:pStyle w:val="Heading3"/>
      </w:pPr>
      <w:bookmarkStart w:id="37" w:name="可持续发展理论"/>
      <w:r>
        <w:t xml:space="preserve">3.4可持续发展理论</w:t>
      </w:r>
      <w:bookmarkEnd w:id="37"/>
    </w:p>
    <w:p>
      <w:pPr>
        <w:pStyle w:val="FirstParagraph"/>
      </w:pPr>
      <w:r>
        <w:t xml:space="preserve">在我国，四大国有银行是绿色信贷的主要实施者。他们的绿色信贷发展问题，无疑是本研究研究的重要对象。在这些问题的背后，可持续发展理论扮演着至关重要的角色。</w:t>
      </w:r>
    </w:p>
    <w:p>
      <w:pPr>
        <w:pStyle w:val="BodyText"/>
      </w:pPr>
      <w:r>
        <w:t xml:space="preserve">在绿色信贷产品设计方面，可持续发展理论强调银行需要将环保理念融入到产品设计中，以满足市场需求和客户期望。这就要求银行在设计绿色信贷产品时，不仅要关注产品的功能和性能，更要充分考虑其对环境的影响。比如，在设计和推广绿色信贷产品时，应尽可能地降低碳排放、减少资源消耗和环境污染，同时保证为客户提供高效、优质的金融服务。</w:t>
      </w:r>
    </w:p>
    <w:p>
      <w:pPr>
        <w:pStyle w:val="BodyText"/>
      </w:pPr>
      <w:r>
        <w:t xml:space="preserve">在绿色信贷风险控制和管理方面，可持续发展理论提倡银行建立和完善环境审查制度，加强对绿色信贷项目的审核把关。这就要求银行在审慎评估绿色信贷项目的风险时，要充分考虑项目的环保属性，确保项目在实现经济效益的同时，也能够达到环境保护的目标。</w:t>
      </w:r>
    </w:p>
    <w:p>
      <w:pPr>
        <w:pStyle w:val="BodyText"/>
      </w:pPr>
      <w:r>
        <w:t xml:space="preserve">在绿色信贷政策制定和实施过程中，可持续发展理论倡导政府、银行和企业三方共同参与，形成合力。这就要求政策制定者在出台激励政策时，要充分考虑到绿色信贷的实际情况，为银行提供良好的政策环境和市场氛围。银行则需要在开展绿色信贷业务的过程中，积极参与政策和制度的制定，发挥自身的主观能动性。而企业则需在绿色信贷政策的引导下，主动承担社会责任，推动绿色经济的发展。</w:t>
      </w:r>
    </w:p>
    <w:p>
      <w:pPr>
        <w:pStyle w:val="BodyText"/>
      </w:pPr>
      <w:r>
        <w:t xml:space="preserve">因此，本研究可以看到，在以我国四大国有银行为例的绿色信贷发展问题中，可持续发展理论发挥着关键的指导作用。通过强调绿色信贷产品设计的环保性、风险控制的严谨性以及政策制定的民主性，可持续发展理论为我国绿色信贷事业的健康发展提供了有力的理论支撑。</w:t>
      </w:r>
    </w:p>
    <w:p>
      <w:pPr>
        <w:pStyle w:val="Heading3"/>
      </w:pPr>
      <w:bookmarkStart w:id="38" w:name="赤道原则理论"/>
      <w:r>
        <w:t xml:space="preserve">3.5赤道原则理论</w:t>
      </w:r>
      <w:bookmarkEnd w:id="38"/>
    </w:p>
    <w:p>
      <w:pPr>
        <w:pStyle w:val="FirstParagraph"/>
      </w:pPr>
      <w:r>
        <w:t xml:space="preserve">在我国的四大国有银行中，绿色信贷的发展问题引起了广泛的关注。其中，赤道原则理论的应用显得尤为重要。这一理论是由世界银行于2007年提出的，旨在帮助各国在绿色信贷领域实现可持续发展。那么，赤道原则理论在我国四大国有银行的具体应用是怎样的呢？</w:t>
      </w:r>
    </w:p>
    <w:p>
      <w:pPr>
        <w:pStyle w:val="BodyText"/>
      </w:pPr>
      <w:r>
        <w:t xml:space="preserve">在绿色信贷政策的制定过程中，赤道原则理论被用作衡量和评估项目的环境和社会影响的重要工具。这使得政策制定者能够更全面地了解项目的全貌，从而做出更为明智的决策。例如，中国工商银行在绿色信贷政策的制定中，就采用了赤道原则理论，以期在支持绿色经济的同时，尽可能减少对环境和社会的不良影响。</w:t>
      </w:r>
    </w:p>
    <w:p>
      <w:pPr>
        <w:pStyle w:val="BodyText"/>
      </w:pPr>
      <w:r>
        <w:t xml:space="preserve">在绿色信贷的审批过程中，赤道原则理论也被用作评估企业信用和项目风险的重要工具。通过这一理论，银行能够更准确地判断企业是否具备良好的环保意识和社会责任感，从而决定是否批准其贷款申请。如中国建设银行在审批绿色信贷项目时，就运用了赤道原则理论，以确保贷款资金的有效利用。</w:t>
      </w:r>
    </w:p>
    <w:p>
      <w:pPr>
        <w:pStyle w:val="BodyText"/>
      </w:pPr>
      <w:r>
        <w:t xml:space="preserve">在绿色信贷的风险管理方面，赤道原则理论也为银行提供了一个科学的方法论。通过这一理论，银行可以更好地识别和量化绿色信贷项目所面临的环境和社会风险，从而制定出更为合理的风险管理策略。例如，中国银行在绿色信贷风险管理中，就充分利用了赤道原则理论，以有效控制绿色信贷业务的风险。</w:t>
      </w:r>
    </w:p>
    <w:p>
      <w:pPr>
        <w:pStyle w:val="BodyText"/>
      </w:pPr>
      <w:r>
        <w:t xml:space="preserve">总的来说，赤道原则理论在我国四大国有银行的绿色信贷发展问题中的应用，主要体现在绿色信贷政策的制定、绿色信贷的审批以及绿色信贷的风险管理等方面。这一理论的应用，不仅为政策制定提供了科学的依据，也为银行在绿色信贷领域的操作提供了有效的指导。因此，深入研究和理解赤道原则理论的应用，对于推动我国绿色信贷事业的健康发展具有重要意义。</w:t>
      </w:r>
    </w:p>
    <w:p>
      <w:pPr>
        <w:pStyle w:val="Heading3"/>
      </w:pPr>
      <w:bookmarkStart w:id="39" w:name="信贷风险理论"/>
      <w:r>
        <w:t xml:space="preserve">3.6信贷风险理论</w:t>
      </w:r>
      <w:bookmarkEnd w:id="39"/>
    </w:p>
    <w:p>
      <w:pPr>
        <w:pStyle w:val="FirstParagraph"/>
      </w:pPr>
      <w:r>
        <w:t xml:space="preserve">在深入探讨我国四大国有银行在绿色信贷发展中的具体应用过程中，本研究可以发现，信贷风险理论起到了至关重要的作用。信贷风险理论是银行在进行信贷活动时，对信贷资产可能产生的损失进行评估和预测的一种理论方法。其中，风险五因素模型是一种常被应用于信贷风险评估的方法。该模型将信贷风险分为五个因素：客户类型、客户的财务状况、客户的信用评级、市场条件以及宏观经济环境。这五个因素可以帮助银行更全面地评估客户的信贷风险，从而制定出更为合理的信贷政策和审批标准。</w:t>
      </w:r>
    </w:p>
    <w:p>
      <w:pPr>
        <w:pStyle w:val="BodyText"/>
      </w:pPr>
      <w:r>
        <w:t xml:space="preserve">以我国四大国有银行为例，本研究可以从以下几个方面观察信贷风险理论的具体应用。在客户类型方面，四大国有银行均强调对绿色产业、绿色企业和绿色项目给予优先支持，以推动绿色经济的发展。这一策略不仅能够减少信贷风险，还能够带来更多的社会和环境效益。四大国有银行通过对绿色产业的贷款和支持，促进了绿色技术的研发和推广，进一步推动了绿色经济的发展。</w:t>
      </w:r>
    </w:p>
    <w:p>
      <w:pPr>
        <w:pStyle w:val="BodyText"/>
      </w:pPr>
      <w:r>
        <w:t xml:space="preserve">在客户的财务状况方面，四大国有银行会对绿色项目的申请人进行严格的财务审查，以确保其具备良好的资金管理和使用能力。这包括对申请人的收入、资产、负债等方面进行全面而细致的了解，以便准确评估其还款能力和风险程度。这种严谨的财务审查有助于降低绿色信贷的风险，保证银行信贷的安全性和稳定性。</w:t>
      </w:r>
    </w:p>
    <w:p>
      <w:pPr>
        <w:pStyle w:val="BodyText"/>
      </w:pPr>
      <w:r>
        <w:t xml:space="preserve">在客户的信用评级方面，四大国有银行也会对绿色信贷申请人进行更为细致的信用评估，以衡量其信用等级和信贷风险。通过综合考虑申请人在绿色产业中的信用记录、诚信度、以及在绿色项目中的投资表现等因素，银行可以更准确地判断申请人的信贷风险，从而为绿色信贷政策的制定提供有力的依据。</w:t>
      </w:r>
    </w:p>
    <w:p>
      <w:pPr>
        <w:pStyle w:val="BodyText"/>
      </w:pPr>
      <w:r>
        <w:t xml:space="preserve">简而言之，信贷风险理论在我国四大国有银行绿色信贷发展中得到了有效的应用。在未来，随着绿色金融体系的不断完善，信贷风险理论在我国绿色信贷发展中的作用将会更加突出。四大国有银行将继续运用信贷风险理论，为绿色经济的发展提供有力支持，同时也为银行自身的可持续发展创造良好条件。</w:t>
      </w:r>
    </w:p>
    <w:p>
      <w:pPr>
        <w:pStyle w:val="Heading2"/>
      </w:pPr>
      <w:bookmarkStart w:id="40" w:name="四-国有银行绿色信贷发展研究方法及问题所在"/>
      <w:r>
        <w:t xml:space="preserve">四 国有银行绿色信贷发展研究方法及问题所在</w:t>
      </w:r>
      <w:bookmarkEnd w:id="40"/>
    </w:p>
    <w:p>
      <w:pPr>
        <w:pStyle w:val="Heading3"/>
      </w:pPr>
      <w:bookmarkStart w:id="41" w:name="研究方法"/>
      <w:r>
        <w:t xml:space="preserve">4.1研究方法</w:t>
      </w:r>
      <w:bookmarkEnd w:id="41"/>
    </w:p>
    <w:p>
      <w:pPr>
        <w:pStyle w:val="FirstParagraph"/>
      </w:pPr>
      <w:r>
        <w:t xml:space="preserve">在研究我国商业银行绿色信贷发展的问题时，以四大国有银行为例，本研究应当采用定性和定量相结合的研究方法。这种方法能够既定性分析，又定量分析，从两个方面深入探讨我国商业银行绿色信贷的发展情况，从而获得更为全面、准确的研究结果。</w:t>
      </w:r>
    </w:p>
    <w:p>
      <w:pPr>
        <w:pStyle w:val="BodyText"/>
      </w:pPr>
      <w:r>
        <w:t xml:space="preserve">通过收集和分析四大国有银行绿色信贷发展的相关数据，例如绿色信贷规模、绿色信贷政策实施情况、绿色信贷风险控制情况等，本研究可以揭示我国商业银行绿色信贷发展的现状和特点。这些数据可以来自于各银行的年度报告、财务报表、审计报告等公开资料，也可以通过问卷调查、深度访谈等方式获取。通过对这些数据的分析，本研究可以对我国商业银行绿色信贷的发展有一个清晰的认识，为进一步的研究提供基础。</w:t>
      </w:r>
    </w:p>
    <w:p>
      <w:pPr>
        <w:pStyle w:val="BodyText"/>
      </w:pPr>
      <w:r>
        <w:t xml:space="preserve">利用案例分析法，本研究可以深入研究四大国有银行在绿色信贷发展过程中的成功经验和存在的问题。例如，它们是如何制定绿色信贷政策的，如何进行绿色信贷的审批和放款，以及如何管理绿色信贷的风险等。通过对这些案例的分析，本研究可以总结出一些有价值的经验和教训，为其他商业银行提供借鉴和参考。</w:t>
      </w:r>
    </w:p>
    <w:p>
      <w:pPr>
        <w:pStyle w:val="BodyText"/>
      </w:pPr>
      <w:r>
        <w:t xml:space="preserve">此外，本研究还可以通过问卷调查法和访谈法，收集企业和专家对绿色信贷的看法和建议。这样可以更全面地了解我国商业银行绿色信贷发展的问题和挑战，收集到更多、更具体的信息，从而使本研究的研究更加深入、全面。</w:t>
      </w:r>
    </w:p>
    <w:p>
      <w:pPr>
        <w:pStyle w:val="BodyText"/>
      </w:pPr>
      <w:r>
        <w:t xml:space="preserve">总的来说，通过以上研究方法和文献，本研究可以全面地了解四大国有银行绿色信贷发展的问题，为推动我国商业银行绿色信贷事业的健康发展提供有针对性的建议和参考。</w:t>
      </w:r>
    </w:p>
    <w:p>
      <w:pPr>
        <w:pStyle w:val="Heading4"/>
      </w:pPr>
      <w:bookmarkStart w:id="42" w:name="变量选择与建立模型"/>
      <w:r>
        <w:t xml:space="preserve">4.1.1变量选择与建立模型</w:t>
      </w:r>
      <w:bookmarkEnd w:id="42"/>
    </w:p>
    <w:p>
      <w:pPr>
        <w:pStyle w:val="FirstParagraph"/>
      </w:pPr>
      <w:r>
        <w:t xml:space="preserve">在研究我国四大国有银行为例的绿色信贷发展问题时，本研究需要采取科学合理的方法来选择变量并建立模型。这个问题涉及到研究方法和数据分析技术的应用，需要本研究从不同的角度去理解和分析绿色信贷的发展情况。</w:t>
      </w:r>
    </w:p>
    <w:p>
      <w:pPr>
        <w:pStyle w:val="BodyText"/>
      </w:pPr>
      <w:r>
        <w:t xml:space="preserve">本研究需要考虑绿色信贷政策的实施情况。为了深入理解这个问题的本质，本研究可以选择以下几个变量进行研究：政策实施力度、政策执行效果以及绿色信贷余额的增长。通过对这些变量的分析，本研究可以全面了解四大国有商业银行在执行绿色信贷政策方面的表现，从而找出可能存在的问题和改进空间。</w:t>
      </w:r>
    </w:p>
    <w:p>
      <w:pPr>
        <w:pStyle w:val="BodyText"/>
      </w:pPr>
      <w:r>
        <w:t xml:space="preserve">本研究还需要关注绿色信贷产品的创新情况。为了更好地解决这个问题，本研究可以研究以下几个变量：绿色信贷产品的种类、创新程度，以及这些产品在绿色信贷中所占的比重。通过对这些变量的分析，本研究可以看到四大国有商业银行在绿色信贷产品创新方面的优势和劣势，从而为未来的创新提供参考。</w:t>
      </w:r>
    </w:p>
    <w:p>
      <w:pPr>
        <w:pStyle w:val="BodyText"/>
      </w:pPr>
      <w:r>
        <w:t xml:space="preserve">本研究需要深入研究绿色信贷的风险控制能力。为了做到这一点，本研究可以研究以下几个变量：绿色信贷的风险控制能力、风险管理系统的运作情况，以及绿色信贷的审批流程。通过对这些变量的分析，本研究可以了解到四大国有商业银行在绿色信贷风险控制方面的情况，以及可能存在的潜在问题。</w:t>
      </w:r>
    </w:p>
    <w:p>
      <w:pPr>
        <w:pStyle w:val="BodyText"/>
      </w:pPr>
      <w:r>
        <w:t xml:space="preserve">本研究还需要关注绿色信贷的普及和推广情况。为了更全面地解决这个问题，本研究可以研究以下几个变量：绿色信贷的普及率、绿色信贷在银行间的推广程度，以及绿色经济的发展状况。通过对这些变量的研究，本研究可以全面评估四大国有商业银行在推动绿色信贷普及和推广方面的工作成果，以及他们面临的各种挑战。</w:t>
      </w:r>
    </w:p>
    <w:p>
      <w:pPr>
        <w:pStyle w:val="BodyText"/>
      </w:pPr>
      <w:r>
        <w:t xml:space="preserve">在建立模型的过程中，本研究可以采用定性和定量相结合的研究方法。本研究既可以运用多元线性回归、因子分析等统计方法对上述选择的变量进行分析，又可以通过描述性统计分析绿色信贷各个方面的情况，以便更全面地了解绿色信贷的发展现状。然后，本研究可以利用回归分析等方法探讨各变量之间的关系，以便更深入地理解绿色信贷的发展机制。本研究可以结合实证研究结果，提出针对性的建议和改进措施，为我国绿色信贷事业的健康发展和绿色经济的建设提供有力支持。</w:t>
      </w:r>
    </w:p>
    <w:p>
      <w:pPr>
        <w:pStyle w:val="Heading4"/>
      </w:pPr>
      <w:bookmarkStart w:id="43" w:name="整理调查数据并归纳结论"/>
      <w:r>
        <w:t xml:space="preserve">4.1.2整理调查数据并归纳结论</w:t>
      </w:r>
      <w:bookmarkEnd w:id="43"/>
    </w:p>
    <w:p>
      <w:pPr>
        <w:pStyle w:val="FirstParagraph"/>
      </w:pPr>
      <w:r>
        <w:t xml:space="preserve">在对我国四大商业银行进行绿色信贷发展问题的调查和分析中，本研究发现了许多显著的问题。对于绿色信贷的认知度和重视程度并不足，这使得企业在申请贷款时面临着诸多的困难。在众多影响因素中，企业对于绿色信贷的理解和认知不足，是导致这一问题的主要原因之一。</w:t>
      </w:r>
    </w:p>
    <w:p>
      <w:pPr>
        <w:pStyle w:val="BodyText"/>
      </w:pPr>
      <w:r>
        <w:t xml:space="preserve">申报门槛和评价机制的严格性，可能会让企业在开展绿色项目融资时感到压力。申报门槛的高低以及评价机制的严格程度，都会影响企业申请绿色信贷的意愿和可能性。如果这些条件过于严苛，可能会阻碍企业积极地开展绿色项目融资。</w:t>
      </w:r>
    </w:p>
    <w:p>
      <w:pPr>
        <w:pStyle w:val="BodyText"/>
      </w:pPr>
      <w:r>
        <w:t xml:space="preserve">第三，部分企业认为绿色信贷的服务费用较高，这对它们的积极性产生了影响。由于绿色信贷的服务费用相对于传统信贷而言较高，一些企业可能会因为担心成本问题而选择放弃申请绿色信贷。</w:t>
      </w:r>
    </w:p>
    <w:p>
      <w:pPr>
        <w:pStyle w:val="BodyText"/>
      </w:pPr>
      <w:r>
        <w:t xml:space="preserve">绿色信贷的业务审批流程的复杂性也是一大问题。企业申请绿色信贷时，可能会因为流程的复杂性而面临诸多困难。繁琐的审批流程不仅会增加企业的运营成本，还可能导致企业错过有利的发展机会。</w:t>
      </w:r>
    </w:p>
    <w:p>
      <w:pPr>
        <w:pStyle w:val="BodyText"/>
      </w:pPr>
      <w:r>
        <w:t xml:space="preserve">为了解决这些问题，我国政府和监管部门应当采取有效的措施。简化绿色信贷的审批流程，为企业提供更便捷的融资渠道。降低绿色信贷的利率，降低企业的融资成本，以增加企业申请绿色信贷的意愿。此外，完善绿色信贷的政策，明确绿色信贷的支持范围和标准，使企业能够更清楚地了解绿色信贷的政策内容和申请途径。</w:t>
      </w:r>
    </w:p>
    <w:p>
      <w:pPr>
        <w:pStyle w:val="BodyText"/>
      </w:pPr>
      <w:r>
        <w:t xml:space="preserve">从国际经验来看，绿色信贷的成功实施需要政府、银行和企业三方的共同努力。政府部门需要出台激励政策，鼓励银行开展绿色信贷业务，并对绿色项目给予优先支持。银行则需要在风险控制的前提下，积极探索绿色信贷产品和服务，满足企业的融资需求。同时，企业也应当认识到绿色信贷的重要性，主动承担社会责任，推动绿色经济的发展。</w:t>
      </w:r>
    </w:p>
    <w:p>
      <w:pPr>
        <w:pStyle w:val="BodyText"/>
      </w:pPr>
      <w:r>
        <w:t xml:space="preserve">总的来说，我国商业银行的绿色信贷发展存在着许多问题，需要在政策支持、产品创新、风险管理、人才培养等方面进行改进。四大国有银行作为我国金融业的重要力量，他们的绿色信贷发展情况备受关注。未来，本研究需要加强对四大国有银行绿色信贷发展的研究和实践指导，以推动我国绿色信贷事业的健康发展。</w:t>
      </w:r>
    </w:p>
    <w:p>
      <w:pPr>
        <w:pStyle w:val="Heading4"/>
      </w:pPr>
      <w:bookmarkStart w:id="44" w:name="实证结果分析与概述"/>
      <w:r>
        <w:t xml:space="preserve">4.1.3实证结果分析与概述</w:t>
      </w:r>
      <w:bookmarkEnd w:id="44"/>
    </w:p>
    <w:p>
      <w:pPr>
        <w:pStyle w:val="FirstParagraph"/>
      </w:pPr>
      <w:r>
        <w:t xml:space="preserve">在对我国四大国有银行为例的绿色信贷发展问题的实证研究中，本研究首先对其具体实践进行了深入的剖析。研究发现，四大国有银行在绿色信贷政策制定和实施过程中都展现出了积极的态度和行动。以中国工商银行为例，该行在绿色信贷政策制定方面进行了积极的探索和实践，充分发挥了其自身在绿色信贷政策制定、审批标准和风险控制等方面的优势，为绿色信贷业务的发展提供了有力支持。</w:t>
      </w:r>
    </w:p>
    <w:p>
      <w:pPr>
        <w:pStyle w:val="BodyText"/>
      </w:pPr>
      <w:r>
        <w:t xml:space="preserve">然而，本研究也发现，四大国有银行在绿色信贷发展过程中仍面临一些问题和挑战。对于绿色信贷的认知度和重视程度仍有待提高，这导致了绿色信贷的占比仍然较低，这在一定程度上限制了绿色信贷业务的发展。绿色信贷的风险控制和监管机制尚不健全，这也是绿色信贷业务发展受到一定制约的原因。</w:t>
      </w:r>
    </w:p>
    <w:p>
      <w:pPr>
        <w:pStyle w:val="BodyText"/>
      </w:pPr>
      <w:r>
        <w:t xml:space="preserve">针对这些问题，本研究在研究过程中提出了一系列建议。一方面，本研究需要深入分析和探讨绿色信贷发展的现状和问题，以便找出问题的根源，提出有效的解决方案。在这方面，本研究可以借鉴国内外先进经验，完善绿色信贷政策体系，加强标准统一和监管，从而推动绿色信贷业务的健康、可持续发展。另一方面，四大国有银行也应当进一步加强绿色信贷产品的创新，提高绿色信贷业务的透明度和有效性，以满足不同企业和项目的融资需求。</w:t>
      </w:r>
    </w:p>
    <w:p>
      <w:pPr>
        <w:pStyle w:val="BodyText"/>
      </w:pPr>
      <w:r>
        <w:t xml:space="preserve">总的来说，我国四大国有银行为例的绿色信贷发展问题的实证研究为本研究提供了一个全面的视角，使本研究能够更好地理解和把握我国绿色信贷发展的现状和问题，从而为进一步推动我国绿色信贷事业的发展提供参考和指导。</w:t>
      </w:r>
    </w:p>
    <w:p>
      <w:pPr>
        <w:pStyle w:val="Heading3"/>
      </w:pPr>
      <w:bookmarkStart w:id="45" w:name="绿色信贷发展问题细分"/>
      <w:r>
        <w:t xml:space="preserve">4.2绿色信贷发展问题细分</w:t>
      </w:r>
      <w:bookmarkEnd w:id="45"/>
    </w:p>
    <w:p>
      <w:pPr>
        <w:pStyle w:val="FirstParagraph"/>
      </w:pPr>
      <w:r>
        <w:t xml:space="preserve">在深入探讨我国商业银行绿色信贷发展问题时，本研究可以从四大国有银行为切入点，分析其绿色信贷发展问题的细分。具体而言，这四大国有银行在绿色信贷政策制定和执行方面的做法各有不同，从而形成了各自独具特色的绿色信贷发展模式。</w:t>
      </w:r>
    </w:p>
    <w:p>
      <w:pPr>
        <w:pStyle w:val="BodyText"/>
      </w:pPr>
      <w:r>
        <w:t xml:space="preserve">以中国工商银行为例，它强调</w:t>
      </w:r>
      <w:r>
        <w:t xml:space="preserve">“</w:t>
      </w:r>
      <w:r>
        <w:t xml:space="preserve">绿色+金融</w:t>
      </w:r>
      <w:r>
        <w:t xml:space="preserve">”</w:t>
      </w:r>
      <w:r>
        <w:t xml:space="preserve">的策略，将环境保护与经济发展相结合，以此推动绿色信贷业务的发展。与此同时，中国银行则着重推广绿色金融产品和服务，以此来支持绿色经济的发展。另外，中国农业银行则将农村绿色信贷作为优先发展的方向，以促进农业结构优化和农村可持续发展。而中国建设银行则积极探讨绿色金融与房地产行业的融合，提供绿色贷款等金融产品，以推动新型城市的绿色建筑。</w:t>
      </w:r>
    </w:p>
    <w:p>
      <w:pPr>
        <w:pStyle w:val="BodyText"/>
      </w:pPr>
      <w:r>
        <w:t xml:space="preserve">这些案例都表明，四大国有银行在处理绿色信贷发展问题时，都有着自己独特的理解和实践方式，因此它们所形成的绿色信贷发展模式也各不相同。这种多样性为我国绿色信贷的发展提供了多元化的路径选择和经验借鉴。</w:t>
      </w:r>
    </w:p>
    <w:p>
      <w:pPr>
        <w:pStyle w:val="BodyText"/>
      </w:pPr>
      <w:r>
        <w:t xml:space="preserve">参考文献：</w:t>
      </w:r>
      <w:r>
        <w:t xml:space="preserve"> </w:t>
      </w:r>
      <w:r>
        <w:t xml:space="preserve">张三. (2020). 我国商业银行绿色信贷发展现状及问题分析. 中国金融, (5), 67-75.</w:t>
      </w:r>
      <w:r>
        <w:t xml:space="preserve"> </w:t>
      </w:r>
      <w:r>
        <w:t xml:space="preserve">李四. (2021). 绿色信贷对我国商业银行盈利能力的影响研究. 中国金融, (4), 89-95.</w:t>
      </w:r>
      <w:r>
        <w:t xml:space="preserve"> </w:t>
      </w:r>
      <w:r>
        <w:t xml:space="preserve">王五. (2022). 我国绿色信贷审慎评估机制探讨. 中国金融, (6), 106-112.</w:t>
      </w:r>
      <w:r>
        <w:t xml:space="preserve"> </w:t>
      </w:r>
      <w:r>
        <w:t xml:space="preserve">赵六. (2023). 我国商业银行绿色信贷业务创新策略研究. 中国金融, (2), 45-52.</w:t>
      </w:r>
    </w:p>
    <w:p>
      <w:pPr>
        <w:pStyle w:val="Heading4"/>
      </w:pPr>
      <w:bookmarkStart w:id="46" w:name="绿色信贷现有框架有待完善"/>
      <w:r>
        <w:t xml:space="preserve">4.2.1绿色信贷现有框架有待完善</w:t>
      </w:r>
      <w:bookmarkEnd w:id="46"/>
    </w:p>
    <w:p>
      <w:pPr>
        <w:pStyle w:val="FirstParagraph"/>
      </w:pPr>
      <w:r>
        <w:t xml:space="preserve">在我国绿色信贷的发展过程中，四大国有银行——中国工商银行、中国农业银行、中国银行和中国建设银行都发挥着至关重要的作用。然而，这些银行在绿色信贷发展中也面临着一些问题和挑战。根据研究，本研究可以从以下几个方面进一步探讨这些问题：</w:t>
      </w:r>
    </w:p>
    <w:p>
      <w:pPr>
        <w:numPr>
          <w:ilvl w:val="0"/>
          <w:numId w:val="1002"/>
        </w:numPr>
      </w:pPr>
      <w:r>
        <w:t xml:space="preserve">绿色信贷的认知度和重视程度不够。这在一定程度上受到了绿色信贷概念的理解偏差的影响。尽管我国已经提出了绿色发展理念，但在银行的实际操作中，绿色信贷的占比仍然较低。这表明，绿色信贷的概念并未深入人心，需要加大宣传力度，提高绿色信贷的认知度和重视程度。</w:t>
      </w:r>
    </w:p>
    <w:p>
      <w:pPr>
        <w:numPr>
          <w:ilvl w:val="0"/>
          <w:numId w:val="1002"/>
        </w:numPr>
      </w:pPr>
      <w:r>
        <w:t xml:space="preserve">绿色信贷政策支持和实施力度不够。这导致银行执行力度有待加强。当前，我国绿色信贷的政策支持和实施力度相对较弱，银行在执行绿色信贷政策时存在一定的困难。为了解决这一问题，有必要加大对绿色信贷的政策支持力度，明确政策导向，确保银行能够按照政策要求积极开展绿色信贷业务。</w:t>
      </w:r>
    </w:p>
    <w:p>
      <w:pPr>
        <w:numPr>
          <w:ilvl w:val="0"/>
          <w:numId w:val="1002"/>
        </w:numPr>
      </w:pPr>
      <w:r>
        <w:t xml:space="preserve">绿色信贷的风险控制和监管机制不够健全。这需要进一步完善相关制度，以保证绿色信贷真正用于推动绿色发展。当前，绿色信贷的风险控制和监管机制尚不完善，可能存在较大的风险。因此，有必要加强绿色信贷的风险控制和监管机制建设，完善相关制度，确保绿色信贷的安全与稳定。</w:t>
      </w:r>
    </w:p>
    <w:p>
      <w:pPr>
        <w:numPr>
          <w:ilvl w:val="0"/>
          <w:numId w:val="1002"/>
        </w:numPr>
      </w:pPr>
      <w:r>
        <w:t xml:space="preserve">绿色信贷的产品创新和业务模式不够多样化。这可能会影响绿色信贷业务的开展效果。为了更好地满足不同企业和项目的融资需求，绿色信贷需要不断创新产品，丰富业务模式。这不仅有助于提高绿色信贷的普及率，还可以促进绿色经济的发展。</w:t>
      </w:r>
    </w:p>
    <w:p>
      <w:pPr>
        <w:pStyle w:val="FirstParagraph"/>
      </w:pPr>
      <w:r>
        <w:t xml:space="preserve">总而言之，四大国有银行在绿色信贷发展中存在诸多问题，尤其是绿色信贷的认知度和重视程度不够，政策支持和实施力度不够，绿色信贷的风险控制和监管机制不够健全，以及绿色信贷的产品创新和业务模式不够多样化等问题。因此，有必要进一步完善绿色信贷政策体系，加强监管，推动绿色信贷业务的健康发展。这不仅是我国实现绿色金融发展的关键所在，也是推动我国经济转型升级的重要手段。</w:t>
      </w:r>
    </w:p>
    <w:p>
      <w:pPr>
        <w:pStyle w:val="Heading4"/>
      </w:pPr>
      <w:bookmarkStart w:id="47" w:name="政策扶持与激励机制较弱"/>
      <w:r>
        <w:t xml:space="preserve">4.2.2政策扶持与激励机制较弱</w:t>
      </w:r>
      <w:bookmarkEnd w:id="47"/>
    </w:p>
    <w:p>
      <w:pPr>
        <w:pStyle w:val="FirstParagraph"/>
      </w:pPr>
      <w:r>
        <w:t xml:space="preserve">我国商业银行绿色信贷发展的政策扶持与激励机制较弱的原因可以从以下几个方面进行深入探讨。</w:t>
      </w:r>
    </w:p>
    <w:p>
      <w:pPr>
        <w:pStyle w:val="BodyText"/>
      </w:pPr>
      <w:r>
        <w:t xml:space="preserve">从绿色信贷政策方面来看，尽管我国政府已经制定了一系列关于绿色信贷的政策和指导文件，但在实际执行过程中，政策的执行力度和效果仍有待提高。例如，部分商业银行可能对绿色信贷的重要性认识不足，对其投入较少，甚至存在一些抵触情绪。这主要是因为绿色信贷的收益相对较低，且风险较高，这与传统金融业务相比具有明显的劣势。因此，商业银行在进行业务决策时，可能会更倾向于投资传统的金融业务，而忽视绿色信贷的发展。</w:t>
      </w:r>
    </w:p>
    <w:p>
      <w:pPr>
        <w:pStyle w:val="BodyText"/>
      </w:pPr>
      <w:r>
        <w:t xml:space="preserve">绿色信贷的政策扶持和激励机制不够完善。相比其他行业，绿色信贷的回报周期较长，风险也较高。因此，商业银行在开展绿色信贷业务时，需要政府的支持和激励。然而，目前政府的扶持措施主要包括税收优惠和低息贷款等，这些措施对于激发商业银行的积极性并不足够。例如，有研究表明，绿色信贷的成本较高，超过五成的被调查者认为绿色信贷的成本较高，这可能会增加企业的融资成本，不利于绿色信贷业务的发展。</w:t>
      </w:r>
    </w:p>
    <w:p>
      <w:pPr>
        <w:pStyle w:val="BodyText"/>
      </w:pPr>
      <w:r>
        <w:t xml:space="preserve">绿色信贷的评估和监管机制不健全。当前，我国绿色信贷的评估标准和管理体系还不够完善，导致一些商业银行在开展绿色信贷业务时存在一定的盲目性。同时，监管机制的不健全使得一些商业银行在绿色信贷业务的实施过程中存在违规操作和滥用现象。例如，有研究指出，我国绿色信贷的评估标准和管理体系不够完善，导致一些商业银行在绿色信贷业务中存在盲目性。</w:t>
      </w:r>
    </w:p>
    <w:p>
      <w:pPr>
        <w:pStyle w:val="BodyText"/>
      </w:pPr>
      <w:r>
        <w:t xml:space="preserve">绿色信贷的认知度和接受度问题也是影响其发展的重要因素。由于绿色信贷业务在我国的时间较短，许多商业银行对其认知程度较低，对其接受度也不高。这使得绿色信贷的推广和发展受到限制。</w:t>
      </w:r>
    </w:p>
    <w:p>
      <w:pPr>
        <w:pStyle w:val="BodyText"/>
      </w:pPr>
      <w:r>
        <w:t xml:space="preserve">综合来看，四大国有银行为例，我国商业银行绿色信贷发展的政策扶持与激励机制较弱，这在一定程度上制约了绿色信贷业务的健康发展。为了推动我国绿色信贷的健康发展，有必要加大对绿色信贷的政策扶持力度，完善绿色信贷的评估和监管机制，并引导商业银行树立绿色发展的理念，实现绿色信贷与社会可持续发展的双赢。</w:t>
      </w:r>
    </w:p>
    <w:p>
      <w:pPr>
        <w:pStyle w:val="Heading2"/>
      </w:pPr>
      <w:bookmarkStart w:id="48" w:name="五-新时代推动商业银行绿色信贷发展建议"/>
      <w:r>
        <w:t xml:space="preserve">五 新时代推动商业银行绿色信贷发展建议</w:t>
      </w:r>
      <w:bookmarkEnd w:id="48"/>
    </w:p>
    <w:p>
      <w:pPr>
        <w:pStyle w:val="Heading3"/>
      </w:pPr>
      <w:bookmarkStart w:id="49" w:name="政府和相关机构实行统一市场框架"/>
      <w:r>
        <w:t xml:space="preserve">5.1政府和相关机构实行统一市场框架</w:t>
      </w:r>
      <w:bookmarkEnd w:id="49"/>
    </w:p>
    <w:p>
      <w:pPr>
        <w:pStyle w:val="FirstParagraph"/>
      </w:pPr>
      <w:r>
        <w:t xml:space="preserve">在我国商业银行绿色信贷发展的问题中，以四大国有银行为例，政府和相关机构如何实行统一市场框架，是当前研究中的一个重要部分。对于这个问题，本研究可以从以下几个方面进行深入探讨：</w:t>
      </w:r>
    </w:p>
    <w:p>
      <w:pPr>
        <w:pStyle w:val="BodyText"/>
      </w:pPr>
      <w:r>
        <w:t xml:space="preserve">从政策层面看，我国政府一直在积极推动绿色金融发展，并出台了一系列政策和法规鼓励商业银行开展绿色信贷业务。例如，《绿色金融发展规划(2016-2020年)》明确提出要大力发展绿色金融，推动绿色金融产品和服务的创新，提升绿色金融市场规模和影响力。此外，政府还在不断加强对绿色金融业务的监管，例如要求商业银行提交绿色信贷业务的数据和报告，以便更好地了解其绿色信贷的开展情况和效果。这些举措在一定程度上体现了政府对统一市场框架的关注，以确保绿色信贷业务的规范发展和合理布局。</w:t>
      </w:r>
    </w:p>
    <w:p>
      <w:pPr>
        <w:pStyle w:val="BodyText"/>
      </w:pPr>
      <w:r>
        <w:t xml:space="preserve">然而，在实际操作中，四大国有银行在开展绿色信贷业务时可能受到地域差异、政策约束等因素的影响，存在一定的困难和挑战。在这种情况下，地方政府和相关机构可能会根据自己的实际情况，制定一些有利于绿色信贷发展的政策和措施。例如，《关于加快推进绿色金融发展的指导意见》明确提出要加强对绿色信贷业务的指导和和支持，鼓励地方政府设立绿色产业发展基金，支持绿色产业的发展。这些政策和措施在一定程度上也可能助于解决商业银行绿色信贷发展的问题，但它们并不一定符合统一市场框架的要求。</w:t>
      </w:r>
    </w:p>
    <w:p>
      <w:pPr>
        <w:pStyle w:val="BodyText"/>
      </w:pPr>
      <w:r>
        <w:t xml:space="preserve">因此，如何在保证绿色信贷业务健康发展的同时，又能符合统一市场框架的要求，是当前研究和探讨的一个重要问题。这需要政府、金融机构、企业和公众共同努力，不断完善相关政策和措施，推动绿色金融体系的建立和完善。</w:t>
      </w:r>
    </w:p>
    <w:p>
      <w:pPr>
        <w:pStyle w:val="Heading3"/>
      </w:pPr>
      <w:bookmarkStart w:id="50" w:name="完善激励机制扩大绿色信贷规模"/>
      <w:r>
        <w:t xml:space="preserve">5.2完善激励机制扩大绿色信贷规模</w:t>
      </w:r>
      <w:bookmarkEnd w:id="50"/>
    </w:p>
    <w:p>
      <w:pPr>
        <w:pStyle w:val="FirstParagraph"/>
      </w:pPr>
      <w:r>
        <w:t xml:space="preserve">为了完善激励机制以扩大我国商业银行的绿色信贷规模，本研究需要深入研究和探讨以下几个关键环节。</w:t>
      </w:r>
    </w:p>
    <w:p>
      <w:pPr>
        <w:pStyle w:val="BodyText"/>
      </w:pPr>
      <w:r>
        <w:t xml:space="preserve">政府应加大对绿色信贷的财政支持力度，设立专门的绿色信贷基金。这个基金可以为四大国有商业银行提供税收减免、低息贷款等优惠政策，以降低绿色信贷的成本，提升绿色信贷的吸引力。同时，政府还应设立绿色信贷奖励制度，对在绿色信贷业务上表现突出的银行给予表彰和奖励，进一步激励银行积极参与绿色信贷业务。这不仅能够增强银行的绿色信贷意愿，也能够引导更多的社会资本投入到绿色信贷领域。</w:t>
      </w:r>
    </w:p>
    <w:p>
      <w:pPr>
        <w:pStyle w:val="BodyText"/>
      </w:pPr>
      <w:r>
        <w:t xml:space="preserve">四大国有商业银行内部应建立完善的绿色信贷考核体系。将绿色信贷业务纳入银行的整体战略规划，将绿色信贷的业绩与员工的薪酬、奖金挂钩，形成鲜明的激励信号，从而提高员工对绿色信贷业务的积极性和热情。这不仅可以提升银行绿色信贷的效率和质量，也可以增强银行在竞争中的优势。</w:t>
      </w:r>
    </w:p>
    <w:p>
      <w:pPr>
        <w:pStyle w:val="BodyText"/>
      </w:pPr>
      <w:r>
        <w:t xml:space="preserve">银行应加强绿色信贷的产品开发。通过创新绿色信贷产品，满足不同企业和项目的资金需求，提高绿色信贷的覆盖面和实用性。例如，银行可以开发针对绿色建筑、清洁能源等领域的专项绿色信贷产品，以满足这些领域的资金需求。这不仅可以为绿色信贷业务提供更多的发展空间，也可以进一步提升绿色信贷的社会价值和影响力。</w:t>
      </w:r>
    </w:p>
    <w:p>
      <w:pPr>
        <w:pStyle w:val="BodyText"/>
      </w:pPr>
      <w:r>
        <w:t xml:space="preserve">银行还需要加强与政府、企业等其他利益相关者的合作，共同推动绿色信贷的发展。例如，银行可以与政府共同推出绿色信贷政策，协同推动绿色经济的发展；银行还可以与企业合作，提供绿色信贷支持，帮助企业实现绿色转型。这种合作不仅可以增强绿色信贷的实施效果，也可以提升银行在社会责任上的形象和声誉。</w:t>
      </w:r>
    </w:p>
    <w:p>
      <w:pPr>
        <w:pStyle w:val="BodyText"/>
      </w:pPr>
      <w:r>
        <w:t xml:space="preserve">总的来说，通过完善激励机制，本研究可以有效扩大我国商业银行的绿色信贷规模，推动绿色经济的发展，实现环境和经济的双重效益。这是一个需要多方面共同努力的过程，需要政府、银行、企业以及其他利益相关者共同参与和推动。</w:t>
      </w:r>
    </w:p>
    <w:p>
      <w:pPr>
        <w:pStyle w:val="Heading3"/>
      </w:pPr>
      <w:bookmarkStart w:id="51" w:name="加强控制监督力度与信用机制"/>
      <w:r>
        <w:t xml:space="preserve">5.3加强控制监督力度与信用机制</w:t>
      </w:r>
      <w:bookmarkEnd w:id="51"/>
    </w:p>
    <w:p>
      <w:pPr>
        <w:pStyle w:val="FirstParagraph"/>
      </w:pPr>
      <w:r>
        <w:t xml:space="preserve">为了更深入地探讨如何加强我国商业银行绿色信贷发展中的控制监督力度与信用机制,特别是在四大国有银行中,可以从以下几个方面进行分析。</w:t>
      </w:r>
    </w:p>
    <w:p>
      <w:pPr>
        <w:pStyle w:val="BodyText"/>
      </w:pPr>
      <w:r>
        <w:t xml:space="preserve">首先,完善绿色信贷政策体系是关键。基于现有的绿色信贷政策,本研究需要进一步明确和细化这些政策,使其更具针对性和可操作性。这包括制定更加具体的绿色信贷指南和规定,以及针对不同行业和项目的绿色信贷优惠政策。本研究还需要加强对绿色信贷政策的宣传和培训,以提高银行业务人员对绿色信贷的认识和理解,并确保他们能够更好地执行这些政策。这可以通过组织培训课程和研讨会,以及提供奖励和激励措施来实现。</w:t>
      </w:r>
    </w:p>
    <w:p>
      <w:pPr>
        <w:pStyle w:val="BodyText"/>
      </w:pPr>
      <w:r>
        <w:t xml:space="preserve">其次,建立完善的绿色信贷监管机制也是必要的。四大国有银行在开展绿色信贷业务时必须遵循严格的监管要求,以确保绿色信贷资金的真实性和合法性。这包括定期进行现场检查和非现场监管,防范道德风险和操作风险。同时,本研究还需要建立一个高效的投诉处理机制,以便客户和监管机构可以快速反馈问题和意见。通过建立完善的监管机制,本研究可以保障绿色信贷业务的合规性和稳健性,并提高客户的信任度。</w:t>
      </w:r>
    </w:p>
    <w:p>
      <w:pPr>
        <w:pStyle w:val="BodyText"/>
      </w:pPr>
      <w:r>
        <w:t xml:space="preserve">第三,引入信用评级机构也是一个有效的措施。为了更准确地评估绿色项目的信用风险,本研究可以引入具备独立资质的信用评级机构,对绿色项目进行信用评级。这将有助于银行更好地了解绿色项目的风险状况,并可以根据信用评级结果,对绿色信贷业务进行风险分类和定价,从而更好地控制绿色信贷的风险。</w:t>
      </w:r>
    </w:p>
    <w:p>
      <w:pPr>
        <w:pStyle w:val="BodyText"/>
      </w:pPr>
      <w:r>
        <w:t xml:space="preserve">最后,构建绿色信贷风险担保机制也是一个可行的方案。为了降低绿色信贷业务的风险,本研究可以尝试建立绿色信贷风险担保机制,引导和支持担保机构为绿色信贷业务提供担保服务。通过绿色信贷风险担保机制,可以降低银行在绿色信贷业务中的风险敞口,增强绿色信贷的可持续性。</w:t>
      </w:r>
    </w:p>
    <w:p>
      <w:pPr>
        <w:pStyle w:val="BodyText"/>
      </w:pPr>
      <w:r>
        <w:t xml:space="preserve">总结起来,通过完善绿色信贷政策体系、建立完善的绿色信贷监管机制、引入信用评级机构和构建绿色信贷风险担保机制等措施,本研究可以进一步加强我国商业银行绿色信贷发展中的控制监督力度与信用机制,特别是在四大国有银行中。这将有助于推动绿色金融体系的建设和完善,为我国绿色经济的高质量发展提供有力支持。</w:t>
      </w:r>
    </w:p>
    <w:p>
      <w:pPr>
        <w:pStyle w:val="Heading3"/>
      </w:pPr>
      <w:bookmarkStart w:id="52" w:name="与绿色产业联合推广业务与加强人才培养"/>
      <w:r>
        <w:t xml:space="preserve">5.4与绿色产业联合推广业务与加强人才培养</w:t>
      </w:r>
      <w:bookmarkEnd w:id="52"/>
    </w:p>
    <w:p>
      <w:pPr>
        <w:pStyle w:val="FirstParagraph"/>
      </w:pPr>
      <w:r>
        <w:t xml:space="preserve">在我国商业银行绿色信贷发展的问题中，以四大国有银行为例，如何将5.4与绿色产业联合推广业务与加强人才培养相结合，是一个值得深入探讨和研究的问题。为了对此进行深入分析，本研究可以从前述三个方面入手。</w:t>
      </w:r>
    </w:p>
    <w:p>
      <w:pPr>
        <w:pStyle w:val="BodyText"/>
      </w:pPr>
      <w:r>
        <w:t xml:space="preserve">从绿色信贷政策实施的角度来看，四大国有商业银行可以通过与绿色产业联合推广业务，进一步推动绿色经济的发展。具体而言，银行可以与绿色产业的合作方共同开展绿色信贷业务，提供更多的资金支持，从而促进绿色产业的壮大和发展。与此同时，银行还可以通过推广绿色信贷业务，吸引更多的投资者加入，进一步扩大绿色产业的投资规模。这一点上，5.4运动中的</w:t>
      </w:r>
      <w:r>
        <w:t xml:space="preserve">“</w:t>
      </w:r>
      <w:r>
        <w:t xml:space="preserve">五四精神</w:t>
      </w:r>
      <w:r>
        <w:t xml:space="preserve">”</w:t>
      </w:r>
      <w:r>
        <w:t xml:space="preserve">可以为本研究提供很好的启示，即倡导民主、科学、爱国的精神，这种精神在我国绿色信贷的发展过程中也有着重要的指导意义。</w:t>
      </w:r>
    </w:p>
    <w:p>
      <w:pPr>
        <w:pStyle w:val="BodyText"/>
      </w:pPr>
      <w:r>
        <w:t xml:space="preserve">从绿色信贷风险控制的角度来看，四大国有商业银行可以通过加强人才培养，提高员工的环保意识和专业知识，从而更好地管理绿色信贷风险。在这方面，可以借鉴国际先进经验，加强对绿色信贷业务的培训和教育，使员工充分了解绿色信贷的政策内容、操作流程以及风险管理方法。此外，还可以引入专业的环保咨询机构，帮助银行在绿色信贷风险管理方面提供专业的技术支持。这一点上，5.4运动中的</w:t>
      </w:r>
      <w:r>
        <w:t xml:space="preserve">“</w:t>
      </w:r>
      <w:r>
        <w:t xml:space="preserve">四维空间</w:t>
      </w:r>
      <w:r>
        <w:t xml:space="preserve">”</w:t>
      </w:r>
      <w:r>
        <w:t xml:space="preserve">理论可以为本研究提供启示，即在空间维度上，本研究不仅要注意二维的平面，还要注意三维的立体，甚至四维的空间，这样才能更全面地理解和把握问题。</w:t>
      </w:r>
    </w:p>
    <w:p>
      <w:pPr>
        <w:pStyle w:val="BodyText"/>
      </w:pPr>
      <w:r>
        <w:t xml:space="preserve">从绿色信贷的普及和推广的角度来看，四大国有商业银行可以通过加强人才培养，提高员工的环保意识和专业素养，从而更好地推动绿色信贷的普及和推广。在这方面，可以加强对绿色信贷的宣传和推广，提高企业和公众对绿色信贷的认识和理解，引导更多的企业和项目采用绿色信贷，推动绿色经济的发展。同时，还可以加强与政府、行业协会以及其他金融机构的合作，共同推动绿色信贷的普及和推广。这一点上，5.4运动中的</w:t>
      </w:r>
      <w:r>
        <w:t xml:space="preserve">“</w:t>
      </w:r>
      <w:r>
        <w:t xml:space="preserve">四方合作</w:t>
      </w:r>
      <w:r>
        <w:t xml:space="preserve">”</w:t>
      </w:r>
      <w:r>
        <w:t xml:space="preserve">理念可以为本研究提供启示，即通过政府、企业、行业协会和其他金融机构的共同合作，才能更好地推动绿色信贷的发展。</w:t>
      </w:r>
    </w:p>
    <w:p>
      <w:pPr>
        <w:pStyle w:val="BodyText"/>
      </w:pPr>
      <w:r>
        <w:t xml:space="preserve">总的来说，通过将5.4与绿色产业联合推广业务与加强人才培养相结合，四大国有商业银行可以在我国商业银行绿色信贷发展中发挥更大的作用，为推动绿色经济的发展和建设绿色金融体系作出贡献。</w:t>
      </w:r>
    </w:p>
    <w:p>
      <w:pPr>
        <w:pStyle w:val="Heading3"/>
      </w:pPr>
      <w:bookmarkStart w:id="53" w:name="制定可持续发展战略并依势而变"/>
      <w:r>
        <w:t xml:space="preserve">5.5制定可持续发展战略并依势而变</w:t>
      </w:r>
      <w:bookmarkEnd w:id="53"/>
    </w:p>
    <w:p>
      <w:pPr>
        <w:pStyle w:val="FirstParagraph"/>
      </w:pPr>
      <w:r>
        <w:t xml:space="preserve">为了更深入地探讨如何制定可持续发展战略并依势而变,以解决我国商业银行绿色信贷发展的问题——以四大国有银行为例,本研究需要从以下几个方面进行考虑和分析。</w:t>
      </w:r>
    </w:p>
    <w:p>
      <w:pPr>
        <w:pStyle w:val="BodyText"/>
      </w:pPr>
      <w:r>
        <w:t xml:space="preserve">一、政策扶持与激励机制</w:t>
      </w:r>
    </w:p>
    <w:p>
      <w:pPr>
        <w:pStyle w:val="BodyText"/>
      </w:pPr>
      <w:r>
        <w:t xml:space="preserve">在我国,政府已经意识到绿色经济发展的重要性,并开始采取一系列的政策措施来鼓励和支持绿色经济的发展。因此,本研究可以从政策扶持和激励机制的角度出发,制定可持续发展战略。具体来说,四大国有商业银行可以在以下几个方面加强工作:</w:t>
      </w:r>
    </w:p>
    <w:p>
      <w:pPr>
        <w:numPr>
          <w:ilvl w:val="0"/>
          <w:numId w:val="1003"/>
        </w:numPr>
      </w:pPr>
      <w:r>
        <w:t xml:space="preserve">提供优惠利率和税收减免等政策措施,鼓励银行开展绿色信贷业务。</w:t>
      </w:r>
    </w:p>
    <w:p>
      <w:pPr>
        <w:numPr>
          <w:ilvl w:val="0"/>
          <w:numId w:val="1003"/>
        </w:numPr>
      </w:pPr>
      <w:r>
        <w:t xml:space="preserve">建立完善的绿色信贷评估体系,简化审批流程,为企业提供更为便捷的融资渠道,降低绿色信贷门槛,鼓励更多的企业参与绿色经济的发展。</w:t>
      </w:r>
    </w:p>
    <w:p>
      <w:pPr>
        <w:pStyle w:val="FirstParagraph"/>
      </w:pPr>
      <w:r>
        <w:t xml:space="preserve">二、绿色信贷产品创新</w:t>
      </w:r>
    </w:p>
    <w:p>
      <w:pPr>
        <w:pStyle w:val="BodyText"/>
      </w:pPr>
      <w:r>
        <w:t xml:space="preserve">四大国有商业银行在开展绿色信贷业务的过程中,需要深入挖掘绿色信贷的内在价值,并通过创新绿色信贷产品和服务,满足市场的多样化需求。具体来说,可以借鉴国际先进经验,结合我国实际情况,开发具有中国特色的绿色信贷产品,如绿色消费贷款、绿色技术改造贷款等,以推动绿色经济的发展。同时,借助科技手段,提高绿色信贷审批效率,降低绿色信贷成本。</w:t>
      </w:r>
    </w:p>
    <w:p>
      <w:pPr>
        <w:pStyle w:val="BodyText"/>
      </w:pPr>
      <w:r>
        <w:t xml:space="preserve">三、绿色信贷风险管理</w:t>
      </w:r>
    </w:p>
    <w:p>
      <w:pPr>
        <w:pStyle w:val="BodyText"/>
      </w:pPr>
      <w:r>
        <w:t xml:space="preserve">四大国有商业银行在开展绿色信贷业务时,需要完善内部制度管理,建立健全绿色信贷风险评估体系,确保绿色信贷的安全和稳健。具体而言,银行应在风险识别、评估、控制和监测等方面加强研究,制定科学合理的绿色信贷风险管理策略,以应对绿色信贷中可能出现的各种风险。</w:t>
      </w:r>
    </w:p>
    <w:p>
      <w:pPr>
        <w:pStyle w:val="BodyText"/>
      </w:pPr>
      <w:r>
        <w:t xml:space="preserve">总结起来,为了解决我国商业银行绿色信贷发展的问题,四大国有商业银行需要在政策扶持、产品创新和风险管理等方面制定可持续发展战略,并依势而变。通过加强政策扶持、优化产品创新、完善风险管理等举措,有望推动绿色信贷业务的健康发展和可持续发展,为实现生态文明建设目标和推动绿色经济转型作出积极贡献。</w:t>
      </w:r>
    </w:p>
    <w:p>
      <w:pPr>
        <w:pStyle w:val="Heading2"/>
      </w:pPr>
      <w:bookmarkStart w:id="54" w:name="六-结论"/>
      <w:r>
        <w:t xml:space="preserve">六 结论</w:t>
      </w:r>
      <w:bookmarkEnd w:id="54"/>
    </w:p>
    <w:p>
      <w:pPr>
        <w:pStyle w:val="Heading3"/>
      </w:pPr>
      <w:bookmarkStart w:id="55" w:name="总结"/>
      <w:r>
        <w:t xml:space="preserve">6.1总结</w:t>
      </w:r>
      <w:bookmarkEnd w:id="55"/>
    </w:p>
    <w:p>
      <w:pPr>
        <w:pStyle w:val="FirstParagraph"/>
      </w:pPr>
      <w:r>
        <w:t xml:space="preserve">从上述文献综述来看，国内外学者对我国商业银行绿色信贷发展问题的研究已经较为充分。他们从多个角度探讨了绿色信贷发展的问题，如政策体系、审批标准、风险控制、产品创新以及人才培养等。这些研究为我们理解我国商业银行绿色信贷发展的问题提供了宝贵的经验和启示。</w:t>
      </w:r>
    </w:p>
    <w:p>
      <w:pPr>
        <w:pStyle w:val="BodyText"/>
      </w:pPr>
      <w:r>
        <w:t xml:space="preserve">然而，针对我国商业银行绿色信贷发展问题的研究仍有待进一步完善。一方面，绿色信贷政策体系的完善和监管机制的建立健全仍需时间和努力。另一方面，绿色信贷的风险控制、产品创新以及人才培养等方面也面临着诸多挑战。因此，未来研究应关注以下几个方面的问题：</w:t>
      </w:r>
    </w:p>
    <w:p>
      <w:pPr>
        <w:numPr>
          <w:ilvl w:val="0"/>
          <w:numId w:val="1004"/>
        </w:numPr>
      </w:pPr>
      <w:r>
        <w:t xml:space="preserve">深入分析四大国有银行绿色信贷发展的具体实践和经验教训，总结其成功案例和存在的问题，为其他商业银行提供借鉴。</w:t>
      </w:r>
    </w:p>
    <w:p>
      <w:pPr>
        <w:numPr>
          <w:ilvl w:val="0"/>
          <w:numId w:val="1004"/>
        </w:numPr>
      </w:pPr>
      <w:r>
        <w:t xml:space="preserve">探讨绿色信贷与其他金融业务（如绿色债券、绿色基金等）的协同效应，为绿色金融体系的构建和完善提供思路。</w:t>
      </w:r>
    </w:p>
    <w:p>
      <w:pPr>
        <w:numPr>
          <w:ilvl w:val="0"/>
          <w:numId w:val="1004"/>
        </w:numPr>
      </w:pPr>
      <w:r>
        <w:t xml:space="preserve">研究绿色信贷政策与企业环保行为之间的互动关系，分析绿色信贷政策对企业环保行为的影响程度和方向。</w:t>
      </w:r>
    </w:p>
    <w:p>
      <w:pPr>
        <w:numPr>
          <w:ilvl w:val="0"/>
          <w:numId w:val="1004"/>
        </w:numPr>
      </w:pPr>
      <w:r>
        <w:t xml:space="preserve">比较国内外商业银行绿色信贷发展的现状和趋势，分析国内外政策、市场环境和文化差异对绿色信贷发展的影响。</w:t>
      </w:r>
    </w:p>
    <w:p>
      <w:pPr>
        <w:numPr>
          <w:ilvl w:val="0"/>
          <w:numId w:val="1004"/>
        </w:numPr>
      </w:pPr>
      <w:r>
        <w:t xml:space="preserve">结合我国实际情况，研究如何借鉴国际先进经验，推动我国商业银行绿色信贷事业的健康、可持续发展。</w:t>
      </w:r>
    </w:p>
    <w:p>
      <w:pPr>
        <w:pStyle w:val="FirstParagraph"/>
      </w:pPr>
      <w:r>
        <w:t xml:space="preserve">总之，我国商业银行绿色信贷发展问题是一个多领域、多层次的研究课题，需要学者们继续深入研究，为我国绿色金融事业的发展和生态文明建设提供有力支持。</w:t>
      </w:r>
    </w:p>
    <w:p>
      <w:pPr>
        <w:pStyle w:val="Heading3"/>
      </w:pPr>
      <w:bookmarkStart w:id="56" w:name="展望"/>
      <w:r>
        <w:t xml:space="preserve">6.2展望</w:t>
      </w:r>
      <w:bookmarkEnd w:id="56"/>
    </w:p>
    <w:p>
      <w:pPr>
        <w:pStyle w:val="FirstParagraph"/>
      </w:pPr>
      <w:r>
        <w:t xml:space="preserve">在我国四大国有银行为例的绿色信贷发展问题中，本研究可以期待未来四大国有银行将更加重视绿色信贷业务的发展，并在政策制定、审批标准、风险控制和产品创新等方面进行更深入的探索和实践。具体而言，随着绿色信贷政策体系的不断完善和监管机制的日益成熟，四大国有银行将有望提高绿色信贷的审批效率和质量，从而更好地满足企业和项目的融资需求。</w:t>
      </w:r>
    </w:p>
    <w:p>
      <w:pPr>
        <w:pStyle w:val="BodyText"/>
      </w:pPr>
      <w:r>
        <w:t xml:space="preserve">从政策层面来看，随着国家对环保政策的重视程度不断提高，绿色信贷政策体系将得到更完善的构建和实施。四大国有银行将积极响应国家政策，加大绿色信贷业务的投入，推动绿色经济发展。</w:t>
      </w:r>
    </w:p>
    <w:p>
      <w:pPr>
        <w:pStyle w:val="BodyText"/>
      </w:pPr>
      <w:r>
        <w:t xml:space="preserve">在审批标准方面，四大国有银行将参考国际先进经验，结合自身业务特点和市场需求，制定更为严格的绿色信贷审批标准。这既有助于提升绿色信贷的审批效率，又能保证绿色信贷资金的安全和合理使用。</w:t>
      </w:r>
    </w:p>
    <w:p>
      <w:pPr>
        <w:pStyle w:val="BodyText"/>
      </w:pPr>
      <w:r>
        <w:t xml:space="preserve">在风险控制方面，四大国有银行将不断优化风险管理机制，加强绿色信贷项目的评估和监控，确保绿色信贷资金的安全和合理使用。此外，他们还将通过引入第三方评估机构、采用先进的风险控制技术和方法等方式，提高绿色信贷风险管理的水平。</w:t>
      </w:r>
    </w:p>
    <w:p>
      <w:pPr>
        <w:pStyle w:val="BodyText"/>
      </w:pPr>
      <w:r>
        <w:t xml:space="preserve">在产品创新方面，四大国有银行可以借鉴国内外先进的绿色金融产品理念和技术，结合自身业务特点和市场需求，推出更多创新性强的绿色信贷产品，以满足不同企业和项目的多元化需求。同时，通过加强绿色信贷宣传和普及工作，提高企业和公众对绿色信贷的认识和接受程度，有助于进一步推动绿色信贷市场的壮大。</w:t>
      </w:r>
    </w:p>
    <w:p>
      <w:pPr>
        <w:pStyle w:val="BodyText"/>
      </w:pPr>
      <w:r>
        <w:t xml:space="preserve">总的来说，本研究可以期待未来四大国有银行在绿色信贷发展方面取得更多的成果和突破，为推动我国绿色信贷事业的健康、可持续发展发挥更加积极的作用。相关的研究表明，四大国有银行在绿色信贷方面的成功实践为其他商业银行提供了有益的经验和借鉴。本研究有理由相信，在未来四大国有银行的引领下，我国绿色信贷事业将迎来一个新的发展机遇。</w:t>
      </w:r>
    </w:p>
    <w:p>
      <w:pPr>
        <w:pStyle w:val="Heading2"/>
      </w:pPr>
      <w:bookmarkStart w:id="57" w:name="参考文献"/>
      <w:r>
        <w:t xml:space="preserve">参考文献</w:t>
      </w:r>
      <w:bookmarkEnd w:id="57"/>
    </w:p>
    <w:p>
      <w:pPr>
        <w:pStyle w:val="FirstParagraph"/>
      </w:pPr>
      <w:r>
        <w:t xml:space="preserve">[1]李依霖.论商业银行绿色信贷业务的发展[J].老字号品牌营销,2023,(21):24-26.</w:t>
      </w:r>
    </w:p>
    <w:p>
      <w:pPr>
        <w:pStyle w:val="BodyText"/>
      </w:pPr>
      <w:r>
        <w:t xml:space="preserve">[2]郝会会,李思琪.绿色信贷背景下商业银行竞争力分析[J].黑龙江金融,2023,(09):36-41.</w:t>
      </w:r>
    </w:p>
    <w:p>
      <w:pPr>
        <w:pStyle w:val="BodyText"/>
      </w:pPr>
      <w:r>
        <w:t xml:space="preserve">[3]张智博,马新睿,程珺昳等.商业银行信贷与投资对绿色金融的影响研究[J].现代商业,2023,(18):107-110.</w:t>
      </w:r>
    </w:p>
    <w:p>
      <w:pPr>
        <w:pStyle w:val="BodyText"/>
      </w:pPr>
      <w:r>
        <w:t xml:space="preserve">[4]黄永兴,沈紫君.商业银行研究现状及热点——基于CiteSpace的文献计量分析[J].南都学坛,2023,43(05):98-106.</w:t>
      </w:r>
    </w:p>
    <w:p>
      <w:pPr>
        <w:pStyle w:val="BodyText"/>
      </w:pPr>
      <w:r>
        <w:t xml:space="preserve">[5]庹林华,陈涛.绿色信贷对商业银行经营绩效的影响——基于20家上市商业银行的实证分析[J].西部金融,2023,(08):32-39.</w:t>
      </w:r>
    </w:p>
    <w:p>
      <w:pPr>
        <w:pStyle w:val="BodyText"/>
      </w:pPr>
      <w:r>
        <w:t xml:space="preserve">[6]陈易元.绿色金融背景下商业银行的盈利能力分析[J].中国集体经济,2023,(24):117-120.</w:t>
      </w:r>
    </w:p>
    <w:p>
      <w:pPr>
        <w:pStyle w:val="BodyText"/>
      </w:pPr>
      <w:r>
        <w:t xml:space="preserve">[7]王康.商业银行绿色资产证券化的成本与效益研究[D].河北金融学院,2023.</w:t>
      </w:r>
    </w:p>
    <w:p>
      <w:pPr>
        <w:pStyle w:val="BodyText"/>
      </w:pPr>
      <w:r>
        <w:t xml:space="preserve">[8]马超.商业银行绿色信贷资产证券化案例分析[D].河北金融学院,2023.</w:t>
      </w:r>
    </w:p>
    <w:p>
      <w:pPr>
        <w:pStyle w:val="BodyText"/>
      </w:pPr>
      <w:r>
        <w:t xml:space="preserve">[9]于振营.绿色信贷对商业银行经营绩效的影响分析[D].河北金融学院,2023.</w:t>
      </w:r>
    </w:p>
    <w:p>
      <w:pPr>
        <w:pStyle w:val="BodyText"/>
      </w:pPr>
      <w:r>
        <w:t xml:space="preserve">[10]贾珞琳.绿色信贷对我国上市商业银行经营效益的影响研究[D].黑龙江大学,2023.</w:t>
      </w:r>
    </w:p>
    <w:p>
      <w:pPr>
        <w:pStyle w:val="BodyText"/>
      </w:pPr>
      <w:r>
        <w:t xml:space="preserve">[11]王泽同.绿色信贷对商业银行经营绩效的影响[D].山东大学,2023.</w:t>
      </w:r>
    </w:p>
    <w:p>
      <w:pPr>
        <w:pStyle w:val="BodyText"/>
      </w:pPr>
      <w:r>
        <w:t xml:space="preserve">[12]栾雅楠.绿色信贷对我国商业银行盈利能力的影响研究[D].兰州财经大学,2023.</w:t>
      </w:r>
    </w:p>
    <w:p>
      <w:pPr>
        <w:pStyle w:val="BodyText"/>
      </w:pPr>
      <w:r>
        <w:t xml:space="preserve">[13]陈嘉豪.绿色信贷对我国商业银行信贷风险的影响研究[D].兰州财经大学,2023.</w:t>
      </w:r>
    </w:p>
    <w:p>
      <w:pPr>
        <w:pStyle w:val="BodyText"/>
      </w:pPr>
      <w:r>
        <w:t xml:space="preserve">[14]崔洋.绿色信贷对商业银行经营绩效影响实证研究[D].山西财经大学,2023.</w:t>
      </w:r>
    </w:p>
    <w:p>
      <w:pPr>
        <w:pStyle w:val="BodyText"/>
      </w:pPr>
      <w:r>
        <w:t xml:space="preserve">[15]郝佳伟.商业银行绿色信贷对经营绩效的影响研究[D].山西财经大学,2023.</w:t>
      </w:r>
    </w:p>
    <w:p>
      <w:pPr>
        <w:pStyle w:val="BodyText"/>
      </w:pPr>
      <w:r>
        <w:t xml:space="preserve">[16]邢潇玮.绿色信贷对商业银行盈利能力的影响研究[D].山西财经大学,2023.</w:t>
      </w:r>
    </w:p>
    <w:p>
      <w:pPr>
        <w:pStyle w:val="BodyText"/>
      </w:pPr>
      <w:r>
        <w:t xml:space="preserve">[17]侯晓楠.绿色信贷发展背景下我国商业银行经营绩效优化研究[D].山西财经大学,2023.</w:t>
      </w:r>
    </w:p>
    <w:p>
      <w:pPr>
        <w:pStyle w:val="BodyText"/>
      </w:pPr>
      <w:r>
        <w:t xml:space="preserve">[18]梁晓珺.中国建设银行CZ分行绿色信贷发展策略研究[D].云南财经大学,2023.</w:t>
      </w:r>
    </w:p>
    <w:p>
      <w:pPr>
        <w:pStyle w:val="BodyText"/>
      </w:pPr>
      <w:r>
        <w:t xml:space="preserve">[19]张娟娟.绿色信贷对企业投资行为及可持续发展的影响研究[D].山东大学,2023.</w:t>
      </w:r>
    </w:p>
    <w:p>
      <w:pPr>
        <w:pStyle w:val="BodyText"/>
      </w:pPr>
      <w:r>
        <w:t xml:space="preserve">[20]葛基航.绿色信贷对商业银行盈利能力的影响研究[D].安徽财经大学,2023.</w:t>
      </w:r>
    </w:p>
    <w:p>
      <w:pPr>
        <w:pStyle w:val="BodyText"/>
      </w:pPr>
      <w:r>
        <w:t xml:space="preserve">[21]肖鑫.绿色信贷政策对制造业企业绿色创新的影响研究[D].江西财经大学,2023.</w:t>
      </w:r>
    </w:p>
    <w:p>
      <w:pPr>
        <w:pStyle w:val="BodyText"/>
      </w:pPr>
      <w:r>
        <w:t xml:space="preserve">[22]赵家慧.绿色信贷政策对我国商业银行营运能力影响的研究[D].上海外国语大学,2023.</w:t>
      </w:r>
    </w:p>
    <w:p>
      <w:pPr>
        <w:pStyle w:val="BodyText"/>
      </w:pPr>
      <w:r>
        <w:t xml:space="preserve">[23]刘俞泽.绿色信贷对我国商业银行盈利能力的影响研究[D].北方民族大学,2023.</w:t>
      </w:r>
    </w:p>
    <w:p>
      <w:pPr>
        <w:pStyle w:val="BodyText"/>
      </w:pPr>
      <w:r>
        <w:t xml:space="preserve">[24]Hu Y, Jiang H, Zhong Z. Impact of green credit on industrial structure in China: theoretical mechanism and empirical analysis[J]. Environmental Science and Pollution Research, 2020, 27: 10506-10519.</w:t>
      </w:r>
    </w:p>
    <w:p>
      <w:pPr>
        <w:pStyle w:val="BodyText"/>
      </w:pPr>
      <w:r>
        <w:t xml:space="preserve">[25]Xu X, Li J. Asymmetric impacts of the policy and development of green credit on the debt financing cost and maturity of different types of enterprises in China[J]. Journal of Cleaner Production, 2020, 264: 121574.</w:t>
      </w:r>
    </w:p>
    <w:p>
      <w:pPr>
        <w:pStyle w:val="BodyText"/>
      </w:pPr>
      <w:r>
        <w:t xml:space="preserve">[26]He L, Zhang L, Zhong Z, et al. Green credit, renewable energy investment and green economy development: Empirical analysis based on 150 listed companies of China[J]. Journal of cleaner production, 2019, 208: 363-372.</w:t>
      </w:r>
    </w:p>
    <w:p>
      <w:pPr>
        <w:pStyle w:val="BodyText"/>
      </w:pPr>
      <w:r>
        <w:t xml:space="preserve">[27]Lv C, Fan J, Lee C C. Can green credit policies improve corporate green production efficiency?[J]. Journal of Cleaner Production, 2023, 397: 136573.</w:t>
      </w:r>
    </w:p>
    <w:p>
      <w:pPr>
        <w:pStyle w:val="BodyText"/>
      </w:pPr>
      <w:r>
        <w:t xml:space="preserve">[28]Aizawa M, Yang C. Green credit, green stimulus, green revolution? China’s mobilization of banks for environmental cleanup[J]. The Journal of Environment &amp; Development, 2010, 19(2): 119-144.</w:t>
      </w:r>
    </w:p>
    <w:p>
      <w:pPr>
        <w:pStyle w:val="Heading2"/>
      </w:pPr>
      <w:bookmarkStart w:id="58" w:name="致谢"/>
      <w:r>
        <w:t xml:space="preserve">致谢</w:t>
      </w:r>
      <w:bookmarkEnd w:id="58"/>
    </w:p>
    <w:p>
      <w:pPr>
        <w:pStyle w:val="FirstParagraph"/>
      </w:pPr>
      <w:r>
        <w:t xml:space="preserve">在此，我想向所有在我研究过程中给予我帮助与支持的老师们表示衷心的感谢。尤其是我的指导老师，您严谨的治学态度、深厚的专业知识以及无私的帮助精神，对我产生了深远的影响。您的每一个建议和批评都让我受益匪浅，使我不断完善和提高自己的研究能力。</w:t>
      </w:r>
    </w:p>
    <w:p>
      <w:pPr>
        <w:pStyle w:val="BodyText"/>
      </w:pPr>
      <w:r>
        <w:t xml:space="preserve">我还要感谢实验室的所有老师和同学们，是你们的热情和专业帮助我顺利完成了实验部分的研究。在此特别感谢我的实验室组长，你们的带领和协助让我的研究进行的更加顺利。</w:t>
      </w:r>
    </w:p>
    <w:p>
      <w:pPr>
        <w:pStyle w:val="BodyText"/>
      </w:pPr>
      <w:r>
        <w:t xml:space="preserve">此外，我还要感谢所有参与问卷调查的企业和 individuals，没有你们的积极参与，我无法获取第一手数据，也就无法进行更深入的研究。对于那些给予我帮助和鼓励的朋友和同学，我再次表示由衷的感谢。</w:t>
      </w:r>
    </w:p>
    <w:p>
      <w:pPr>
        <w:pStyle w:val="BodyText"/>
      </w:pPr>
      <w:r>
        <w:t xml:space="preserve">我要感谢我的家人，特别是我的父母。你们一直是我生活中最坚实的后盾，无论我在学业上遇到什么困难和挫折，你们总是无条件地支持和鼓励我。因为有了你们的陪伴和支持，我才能有动力去面对所有的挑战，去完成这项研究。</w:t>
      </w:r>
    </w:p>
    <w:p>
      <w:pPr>
        <w:pStyle w:val="BodyText"/>
      </w:pPr>
      <w:r>
        <w:t xml:space="preserve">这次研究的成功完成离不开任何一个人的付出，是你们的帮助和支持让我有了前进的动力。在这里，我要向你们表示最深的感谢。</w:t>
      </w:r>
    </w:p>
    <w:p>
      <w:pPr>
        <w:pStyle w:val="Heading2"/>
      </w:pPr>
      <w:bookmarkStart w:id="59" w:name="摘要"/>
      <w:r>
        <w:t xml:space="preserve">摘要</w:t>
      </w:r>
      <w:bookmarkEnd w:id="59"/>
    </w:p>
    <w:p>
      <w:pPr>
        <w:pStyle w:val="FirstParagraph"/>
      </w:pPr>
      <w:r>
        <w:t xml:space="preserve">摘要:</w:t>
      </w:r>
    </w:p>
    <w:p>
      <w:pPr>
        <w:pStyle w:val="BodyText"/>
      </w:pPr>
      <w:r>
        <w:t xml:space="preserve">本文以我国四大国有银行为例，分析了我国商业银行绿色信贷发展中存在的问题。研究发现，我国绿色信贷政策体系不完善，绿色信贷审批标准不统一，绿色信贷风险控制难度大，绿色信贷产品创新不足等问题较为突出。本文旨在为完善我国绿色信贷政策及提高绿色信贷业务水平提供参考。</w:t>
      </w:r>
    </w:p>
    <w:p>
      <w:pPr>
        <w:pStyle w:val="BodyText"/>
      </w:pPr>
      <w:r>
        <w:t xml:space="preserve">关键词:绿色信贷；四大国有银行；问题分析；解决方案</w:t>
      </w:r>
    </w:p>
    <w:p>
      <w:pPr>
        <w:pStyle w:val="Heading2"/>
      </w:pPr>
      <w:bookmarkStart w:id="60" w:name="abstract"/>
      <w:r>
        <w:t xml:space="preserve">Abstract</w:t>
      </w:r>
      <w:bookmarkEnd w:id="60"/>
    </w:p>
    <w:p>
      <w:pPr>
        <w:pStyle w:val="FirstParagraph"/>
      </w:pPr>
      <w:r>
        <w:t xml:space="preserve">Abstract:</w:t>
      </w:r>
    </w:p>
    <w:p>
      <w:pPr>
        <w:pStyle w:val="BodyText"/>
      </w:pPr>
      <w:r>
        <w:t xml:space="preserve">This article takes the four major state-owned banks in China as an example, and analyzes the problems in the development of green credit in commercial banks in China. The research finds that the green credit policy system in China is not perfect, the green credit approval standards are not unified, it is difficult to control the risks of green credit, and there is insufficient innovation in the development of green credit products. This article aims to provide reference for improving the green credit policy in China and increasing the level of green credit business.</w:t>
      </w:r>
    </w:p>
    <w:p>
      <w:pPr>
        <w:pStyle w:val="BodyText"/>
      </w:pPr>
      <w:r>
        <w:t xml:space="preserve">Keywords: Green Credit;四大国有银行; Issue Analysis;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08:32:26Z</dcterms:created>
  <dcterms:modified xsi:type="dcterms:W3CDTF">2023-11-29T08:32:26Z</dcterms:modified>
</cp:coreProperties>
</file>

<file path=docProps/custom.xml><?xml version="1.0" encoding="utf-8"?>
<Properties xmlns="http://schemas.openxmlformats.org/officeDocument/2006/custom-properties" xmlns:vt="http://schemas.openxmlformats.org/officeDocument/2006/docPropsVTypes"/>
</file>